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644" w:type="dxa"/>
        <w:jc w:val="center"/>
        <w:tblLook w:val="04A0" w:firstRow="1" w:lastRow="0" w:firstColumn="1" w:lastColumn="0" w:noHBand="0" w:noVBand="1"/>
      </w:tblPr>
      <w:tblGrid>
        <w:gridCol w:w="9644"/>
      </w:tblGrid>
      <w:tr w:rsidR="002F34A0" w14:paraId="3EBCFE26" w14:textId="77777777" w:rsidTr="00890046">
        <w:trPr>
          <w:trHeight w:val="413"/>
          <w:jc w:val="center"/>
        </w:trPr>
        <w:tc>
          <w:tcPr>
            <w:tcW w:w="96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3D4029E" w14:textId="77B6FB89" w:rsidR="006D3FDD" w:rsidRPr="006D3FDD" w:rsidRDefault="006D3FDD" w:rsidP="000A30AF">
            <w:pPr>
              <w:spacing w:before="100" w:after="100"/>
              <w:ind w:right="11"/>
              <w:rPr>
                <w:rFonts w:ascii="Calibri Light" w:hAnsi="Calibri Light"/>
                <w:b/>
                <w:lang w:val="en-CA"/>
              </w:rPr>
            </w:pPr>
            <w:bookmarkStart w:id="0" w:name="_GoBack"/>
            <w:bookmarkEnd w:id="0"/>
            <w:r w:rsidRPr="006D3FDD">
              <w:rPr>
                <w:rFonts w:ascii="Calibri Light" w:hAnsi="Calibri Light"/>
                <w:b/>
                <w:lang w:val="en-CA"/>
              </w:rPr>
              <w:t>BrainsCAN is committed to equity and diversity in all aspects</w:t>
            </w:r>
            <w:r w:rsidR="005456CA">
              <w:rPr>
                <w:rFonts w:ascii="Calibri Light" w:hAnsi="Calibri Light"/>
                <w:b/>
                <w:lang w:val="en-CA"/>
              </w:rPr>
              <w:t xml:space="preserve"> of</w:t>
            </w:r>
            <w:r w:rsidRPr="006D3FDD">
              <w:rPr>
                <w:rFonts w:ascii="Calibri Light" w:hAnsi="Calibri Light"/>
                <w:b/>
                <w:lang w:val="en-CA"/>
              </w:rPr>
              <w:t xml:space="preserve"> it</w:t>
            </w:r>
            <w:r w:rsidR="002E412F">
              <w:rPr>
                <w:rFonts w:ascii="Calibri Light" w:hAnsi="Calibri Light"/>
                <w:b/>
                <w:lang w:val="en-CA"/>
              </w:rPr>
              <w:t>s</w:t>
            </w:r>
            <w:r w:rsidRPr="006D3FDD">
              <w:rPr>
                <w:rFonts w:ascii="Calibri Light" w:hAnsi="Calibri Light"/>
                <w:b/>
                <w:lang w:val="en-CA"/>
              </w:rPr>
              <w:t xml:space="preserve"> programs</w:t>
            </w:r>
            <w:r w:rsidR="0063744D">
              <w:rPr>
                <w:rFonts w:ascii="Calibri Light" w:hAnsi="Calibri Light"/>
                <w:b/>
                <w:lang w:val="en-CA"/>
              </w:rPr>
              <w:t xml:space="preserve">. </w:t>
            </w:r>
            <w:r w:rsidRPr="006D3FDD">
              <w:rPr>
                <w:rFonts w:ascii="Calibri Light" w:hAnsi="Calibri Light"/>
                <w:b/>
                <w:lang w:val="en-CA"/>
              </w:rPr>
              <w:t xml:space="preserve">It welcomes and encourages participation from women, </w:t>
            </w:r>
            <w:r w:rsidR="00DB5540" w:rsidRPr="00DB5540">
              <w:rPr>
                <w:rFonts w:ascii="Calibri Light" w:hAnsi="Calibri Light"/>
                <w:b/>
                <w:lang w:val="en-CA"/>
              </w:rPr>
              <w:t xml:space="preserve">Indigenous </w:t>
            </w:r>
            <w:r w:rsidRPr="006D3FDD">
              <w:rPr>
                <w:rFonts w:ascii="Calibri Light" w:hAnsi="Calibri Light"/>
                <w:b/>
                <w:lang w:val="en-CA"/>
              </w:rPr>
              <w:t xml:space="preserve">persons, persons with disabilities, </w:t>
            </w:r>
            <w:r w:rsidR="00440578">
              <w:rPr>
                <w:rFonts w:ascii="Calibri Light" w:hAnsi="Calibri Light"/>
                <w:b/>
                <w:lang w:val="en-CA"/>
              </w:rPr>
              <w:t>members of racialized groups/</w:t>
            </w:r>
            <w:r w:rsidRPr="006D3FDD">
              <w:rPr>
                <w:rFonts w:ascii="Calibri Light" w:hAnsi="Calibri Light"/>
                <w:b/>
                <w:lang w:val="en-CA"/>
              </w:rPr>
              <w:t xml:space="preserve">visible minorities, persons of </w:t>
            </w:r>
            <w:r w:rsidR="00D7264D">
              <w:rPr>
                <w:rFonts w:ascii="Calibri Light" w:hAnsi="Calibri Light"/>
                <w:b/>
                <w:lang w:val="en-CA"/>
              </w:rPr>
              <w:t xml:space="preserve">any </w:t>
            </w:r>
            <w:r w:rsidRPr="006D3FDD">
              <w:rPr>
                <w:rFonts w:ascii="Calibri Light" w:hAnsi="Calibri Light"/>
                <w:b/>
                <w:lang w:val="en-CA"/>
              </w:rPr>
              <w:t>sexual orientation</w:t>
            </w:r>
            <w:r w:rsidR="00D7264D">
              <w:rPr>
                <w:rFonts w:ascii="Calibri Light" w:hAnsi="Calibri Light"/>
                <w:b/>
                <w:lang w:val="en-CA"/>
              </w:rPr>
              <w:t>, persons of any</w:t>
            </w:r>
            <w:r w:rsidRPr="006D3FDD">
              <w:rPr>
                <w:rFonts w:ascii="Calibri Light" w:hAnsi="Calibri Light"/>
                <w:b/>
                <w:lang w:val="en-CA"/>
              </w:rPr>
              <w:t xml:space="preserve"> gender identity</w:t>
            </w:r>
            <w:r w:rsidR="00D7264D">
              <w:rPr>
                <w:rFonts w:ascii="Calibri Light" w:hAnsi="Calibri Light"/>
                <w:b/>
                <w:lang w:val="en-CA"/>
              </w:rPr>
              <w:t xml:space="preserve"> or gender expression</w:t>
            </w:r>
            <w:r w:rsidRPr="006D3FDD">
              <w:rPr>
                <w:rFonts w:ascii="Calibri Light" w:hAnsi="Calibri Light"/>
                <w:b/>
                <w:lang w:val="en-CA"/>
              </w:rPr>
              <w:t>, and others who may contribute to diversification.</w:t>
            </w:r>
          </w:p>
          <w:p w14:paraId="72F511E9" w14:textId="1F9D098D" w:rsidR="007A2296" w:rsidRPr="006D3FDD" w:rsidRDefault="0063744D" w:rsidP="000A30AF">
            <w:pPr>
              <w:spacing w:before="100" w:after="100"/>
              <w:rPr>
                <w:rFonts w:ascii="Calibri Light" w:hAnsi="Calibri Light"/>
                <w:b/>
                <w:lang w:val="en-CA"/>
              </w:rPr>
            </w:pPr>
            <w:r>
              <w:rPr>
                <w:rFonts w:ascii="Calibri Light" w:hAnsi="Calibri Light"/>
                <w:b/>
                <w:lang w:val="en-CA"/>
              </w:rPr>
              <w:t xml:space="preserve">As part of </w:t>
            </w:r>
            <w:r w:rsidR="006D3FDD" w:rsidRPr="006D3FDD">
              <w:rPr>
                <w:rFonts w:ascii="Calibri Light" w:hAnsi="Calibri Light"/>
                <w:b/>
                <w:lang w:val="en-CA"/>
              </w:rPr>
              <w:t xml:space="preserve">our commitment to equity and diversity, </w:t>
            </w:r>
            <w:r>
              <w:rPr>
                <w:rFonts w:ascii="Calibri Light" w:hAnsi="Calibri Light"/>
                <w:b/>
                <w:lang w:val="en-CA"/>
              </w:rPr>
              <w:t>we collect applicant data to help assess the effectiveness of our recruitment procedure</w:t>
            </w:r>
            <w:r w:rsidR="005968C3">
              <w:rPr>
                <w:rFonts w:ascii="Calibri Light" w:hAnsi="Calibri Light"/>
                <w:b/>
                <w:lang w:val="en-CA"/>
              </w:rPr>
              <w:t>s from a diversity perspective.</w:t>
            </w:r>
            <w:r w:rsidR="006D3FDD" w:rsidRPr="006D3FDD">
              <w:rPr>
                <w:rFonts w:ascii="Calibri Light" w:hAnsi="Calibri Light"/>
                <w:b/>
                <w:lang w:val="en-CA"/>
              </w:rPr>
              <w:t xml:space="preserve"> </w:t>
            </w:r>
            <w:r w:rsidR="005456CA">
              <w:rPr>
                <w:rFonts w:ascii="Calibri Light" w:hAnsi="Calibri Light"/>
                <w:b/>
                <w:lang w:val="en-CA"/>
              </w:rPr>
              <w:t xml:space="preserve">Completion of this survey is voluntary but participation is encouraged. Be assured that those considering your application will </w:t>
            </w:r>
            <w:r w:rsidR="005456CA" w:rsidRPr="005968C3">
              <w:rPr>
                <w:rFonts w:ascii="Calibri Light" w:hAnsi="Calibri Light"/>
                <w:b/>
                <w:u w:val="single"/>
                <w:lang w:val="en-CA"/>
              </w:rPr>
              <w:t>not</w:t>
            </w:r>
            <w:r w:rsidR="005456CA">
              <w:rPr>
                <w:rFonts w:ascii="Calibri Light" w:hAnsi="Calibri Light"/>
                <w:b/>
                <w:lang w:val="en-CA"/>
              </w:rPr>
              <w:t xml:space="preserve"> have access to this information during the recruitment and hiring process. </w:t>
            </w:r>
            <w:r w:rsidR="00FF1C96">
              <w:rPr>
                <w:rFonts w:ascii="Calibri Light" w:hAnsi="Calibri Light"/>
                <w:b/>
                <w:lang w:val="en-CA"/>
              </w:rPr>
              <w:t>Aggregate applicant d</w:t>
            </w:r>
            <w:r w:rsidR="00113E6E">
              <w:rPr>
                <w:rFonts w:ascii="Calibri Light" w:hAnsi="Calibri Light"/>
                <w:b/>
                <w:lang w:val="en-CA"/>
              </w:rPr>
              <w:t>ata will</w:t>
            </w:r>
            <w:r w:rsidR="006D3FDD" w:rsidRPr="006D3FDD">
              <w:rPr>
                <w:rFonts w:ascii="Calibri Light" w:hAnsi="Calibri Light"/>
                <w:b/>
                <w:lang w:val="en-CA"/>
              </w:rPr>
              <w:t xml:space="preserve"> be used by the BrainsCAN’s Equity &amp; Diversity </w:t>
            </w:r>
            <w:r w:rsidR="007F2FF8">
              <w:rPr>
                <w:rFonts w:ascii="Calibri Light" w:hAnsi="Calibri Light"/>
                <w:b/>
                <w:lang w:val="en-CA"/>
              </w:rPr>
              <w:t xml:space="preserve">committee </w:t>
            </w:r>
            <w:r w:rsidR="006D3FDD" w:rsidRPr="006D3FDD">
              <w:rPr>
                <w:rFonts w:ascii="Calibri Light" w:hAnsi="Calibri Light"/>
                <w:b/>
                <w:lang w:val="en-CA"/>
              </w:rPr>
              <w:t xml:space="preserve">and Western’s Equity </w:t>
            </w:r>
            <w:r w:rsidR="00FF1C96">
              <w:rPr>
                <w:rFonts w:ascii="Calibri Light" w:hAnsi="Calibri Light"/>
                <w:b/>
                <w:lang w:val="en-CA"/>
              </w:rPr>
              <w:t xml:space="preserve">&amp; Human Rights </w:t>
            </w:r>
            <w:r w:rsidR="006D3FDD" w:rsidRPr="006D3FDD">
              <w:rPr>
                <w:rFonts w:ascii="Calibri Light" w:hAnsi="Calibri Light"/>
                <w:b/>
                <w:lang w:val="en-CA"/>
              </w:rPr>
              <w:t xml:space="preserve">Services </w:t>
            </w:r>
            <w:r w:rsidR="007F2FF8">
              <w:rPr>
                <w:rFonts w:ascii="Calibri Light" w:hAnsi="Calibri Light"/>
                <w:b/>
                <w:lang w:val="en-CA"/>
              </w:rPr>
              <w:t xml:space="preserve">for </w:t>
            </w:r>
            <w:r w:rsidR="006D3FDD" w:rsidRPr="006D3FDD">
              <w:rPr>
                <w:rFonts w:ascii="Calibri Light" w:hAnsi="Calibri Light"/>
                <w:b/>
                <w:lang w:val="en-CA"/>
              </w:rPr>
              <w:t xml:space="preserve">statistical and </w:t>
            </w:r>
            <w:r w:rsidR="009F4134">
              <w:rPr>
                <w:rFonts w:ascii="Calibri Light" w:hAnsi="Calibri Light"/>
                <w:b/>
                <w:lang w:val="en-CA"/>
              </w:rPr>
              <w:t xml:space="preserve">assessment </w:t>
            </w:r>
            <w:r w:rsidR="006D3FDD" w:rsidRPr="006D3FDD">
              <w:rPr>
                <w:rFonts w:ascii="Calibri Light" w:hAnsi="Calibri Light"/>
                <w:b/>
                <w:lang w:val="en-CA"/>
              </w:rPr>
              <w:t>purposes.</w:t>
            </w:r>
          </w:p>
        </w:tc>
      </w:tr>
      <w:tr w:rsidR="00275089" w:rsidRPr="00275089" w14:paraId="78D691D8" w14:textId="77777777" w:rsidTr="00890046">
        <w:trPr>
          <w:trHeight w:val="442"/>
          <w:jc w:val="center"/>
        </w:trPr>
        <w:tc>
          <w:tcPr>
            <w:tcW w:w="96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0990160" w14:textId="68B14F68" w:rsidR="00275089" w:rsidRPr="00FD2DE9" w:rsidRDefault="00275089" w:rsidP="000A30AF">
            <w:pPr>
              <w:spacing w:before="100" w:after="100"/>
              <w:ind w:left="720" w:right="4"/>
              <w:rPr>
                <w:rFonts w:ascii="Calibri Light" w:hAnsi="Calibri Light"/>
              </w:rPr>
            </w:pPr>
            <w:r w:rsidRPr="00275089">
              <w:rPr>
                <w:rFonts w:ascii="Calibri Light" w:hAnsi="Calibri Light"/>
                <w:b/>
              </w:rPr>
              <w:t xml:space="preserve">Name: </w:t>
            </w:r>
            <w:r>
              <w:rPr>
                <w:rFonts w:ascii="Calibri Light" w:hAnsi="Calibri Light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>
              <w:rPr>
                <w:rFonts w:ascii="Calibri Light" w:hAnsi="Calibri Light"/>
              </w:rPr>
              <w:instrText xml:space="preserve"> FORMTEXT </w:instrText>
            </w:r>
            <w:r>
              <w:rPr>
                <w:rFonts w:ascii="Calibri Light" w:hAnsi="Calibri Light"/>
              </w:rPr>
            </w:r>
            <w:r>
              <w:rPr>
                <w:rFonts w:ascii="Calibri Light" w:hAnsi="Calibri Light"/>
              </w:rPr>
              <w:fldChar w:fldCharType="separate"/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</w:rPr>
              <w:fldChar w:fldCharType="end"/>
            </w:r>
            <w:bookmarkEnd w:id="1"/>
          </w:p>
        </w:tc>
      </w:tr>
      <w:tr w:rsidR="002F34A0" w14:paraId="7A769AC1" w14:textId="77777777" w:rsidTr="00890046">
        <w:trPr>
          <w:trHeight w:val="442"/>
          <w:jc w:val="center"/>
        </w:trPr>
        <w:tc>
          <w:tcPr>
            <w:tcW w:w="96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36EBDDC" w14:textId="2EBBB0C9" w:rsidR="005029B7" w:rsidRPr="007E66CD" w:rsidRDefault="005029B7" w:rsidP="000A30AF">
            <w:pPr>
              <w:spacing w:before="100" w:after="100"/>
              <w:ind w:left="72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D344DB">
              <w:rPr>
                <w:rFonts w:ascii="Calibri Light" w:hAnsi="Calibri Light"/>
              </w:rPr>
            </w:r>
            <w:r w:rsidR="00D344DB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 w:rsidRPr="007E66CD">
              <w:rPr>
                <w:rFonts w:ascii="Calibri Light" w:hAnsi="Calibri Light"/>
              </w:rPr>
              <w:t xml:space="preserve"> I do not wish to complete the questionnaire.</w:t>
            </w:r>
          </w:p>
        </w:tc>
      </w:tr>
      <w:tr w:rsidR="002F34A0" w14:paraId="4B72461C" w14:textId="77777777" w:rsidTr="00890046">
        <w:trPr>
          <w:trHeight w:val="288"/>
          <w:jc w:val="center"/>
        </w:trPr>
        <w:tc>
          <w:tcPr>
            <w:tcW w:w="96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68934ED" w14:textId="1EEAD124" w:rsidR="001F676F" w:rsidRDefault="0027315B" w:rsidP="000A30AF">
            <w:pPr>
              <w:pStyle w:val="ListParagraph"/>
              <w:numPr>
                <w:ilvl w:val="0"/>
                <w:numId w:val="33"/>
              </w:numPr>
              <w:spacing w:before="100" w:after="100"/>
              <w:ind w:right="4"/>
              <w:rPr>
                <w:rFonts w:ascii="Calibri Light" w:hAnsi="Calibri Light"/>
                <w:lang w:val="en-CA"/>
              </w:rPr>
            </w:pPr>
            <w:r>
              <w:rPr>
                <w:rFonts w:ascii="Calibri Light" w:hAnsi="Calibri Light"/>
                <w:lang w:val="en-CA"/>
              </w:rPr>
              <w:t>How do you identify your</w:t>
            </w:r>
            <w:r w:rsidR="00DD065D">
              <w:rPr>
                <w:rFonts w:ascii="Calibri Light" w:hAnsi="Calibri Light"/>
                <w:lang w:val="en-CA"/>
              </w:rPr>
              <w:t xml:space="preserve"> gender</w:t>
            </w:r>
            <w:r w:rsidR="005029B7" w:rsidRPr="007E66CD">
              <w:rPr>
                <w:rFonts w:ascii="Calibri Light" w:hAnsi="Calibri Light"/>
                <w:lang w:val="en-CA"/>
              </w:rPr>
              <w:t xml:space="preserve">?  </w:t>
            </w:r>
          </w:p>
          <w:p w14:paraId="316627A6" w14:textId="27725990" w:rsidR="00335537" w:rsidRPr="003E4244" w:rsidRDefault="00335537" w:rsidP="00335537">
            <w:pPr>
              <w:pStyle w:val="ListParagraph"/>
              <w:spacing w:before="100" w:after="100"/>
              <w:ind w:right="4"/>
              <w:rPr>
                <w:rFonts w:ascii="Calibri Light" w:hAnsi="Calibri Light"/>
                <w:i/>
                <w:lang w:val="en-CA"/>
              </w:rPr>
            </w:pPr>
            <w:r>
              <w:rPr>
                <w:rFonts w:ascii="Calibri Light" w:hAnsi="Calibri Light"/>
                <w:lang w:val="en-CA"/>
              </w:rPr>
              <w:t xml:space="preserve">    </w:t>
            </w:r>
            <w:r w:rsidRPr="003E4244">
              <w:rPr>
                <w:rFonts w:ascii="Calibri Light" w:hAnsi="Calibri Light"/>
                <w:i/>
                <w:lang w:val="en-CA"/>
              </w:rPr>
              <w:t xml:space="preserve">Please select the box(es) that </w:t>
            </w:r>
            <w:r w:rsidR="003E4244" w:rsidRPr="003E4244">
              <w:rPr>
                <w:rFonts w:ascii="Calibri Light" w:hAnsi="Calibri Light"/>
                <w:i/>
                <w:lang w:val="en-CA"/>
              </w:rPr>
              <w:t>apply to you</w:t>
            </w:r>
          </w:p>
          <w:p w14:paraId="59FC165D" w14:textId="507C16A1" w:rsidR="006D3FDD" w:rsidRDefault="006D3FDD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D344DB">
              <w:rPr>
                <w:rFonts w:ascii="Calibri Light" w:hAnsi="Calibri Light"/>
              </w:rPr>
            </w:r>
            <w:r w:rsidR="00D344DB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2575E6">
              <w:rPr>
                <w:rFonts w:ascii="Calibri Light" w:hAnsi="Calibri Light"/>
              </w:rPr>
              <w:t>Woman</w:t>
            </w:r>
            <w:r w:rsidR="007E66CD" w:rsidRPr="007E66CD">
              <w:rPr>
                <w:rFonts w:ascii="Calibri Light" w:hAnsi="Calibri Light"/>
              </w:rPr>
              <w:t>;</w:t>
            </w:r>
            <w:r w:rsidR="005029B7" w:rsidRPr="007E66CD">
              <w:rPr>
                <w:rFonts w:ascii="Calibri Light" w:hAnsi="Calibri Light"/>
              </w:rPr>
              <w:t xml:space="preserve"> </w:t>
            </w:r>
            <w:r w:rsidR="007E66CD" w:rsidRPr="007E66CD">
              <w:rPr>
                <w:rFonts w:ascii="Calibri Light" w:hAnsi="Calibri Light"/>
              </w:rPr>
              <w:t xml:space="preserve"> </w:t>
            </w:r>
            <w:r w:rsidR="005029B7" w:rsidRPr="007E66CD">
              <w:rPr>
                <w:rFonts w:ascii="Calibri Light" w:hAnsi="Calibri Light"/>
              </w:rPr>
              <w:t xml:space="preserve"> </w:t>
            </w:r>
          </w:p>
          <w:p w14:paraId="32379440" w14:textId="180E5DEB" w:rsidR="001A70D7" w:rsidRPr="001A70D7" w:rsidRDefault="006D3FDD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D344DB">
              <w:rPr>
                <w:rFonts w:ascii="Calibri Light" w:hAnsi="Calibri Light"/>
              </w:rPr>
            </w:r>
            <w:r w:rsidR="00D344DB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2575E6">
              <w:rPr>
                <w:rFonts w:ascii="Calibri Light" w:hAnsi="Calibri Light"/>
              </w:rPr>
              <w:t>Man</w:t>
            </w:r>
            <w:r w:rsidR="00DD065D">
              <w:rPr>
                <w:rFonts w:ascii="Calibri Light" w:hAnsi="Calibri Light"/>
              </w:rPr>
              <w:t xml:space="preserve">; </w:t>
            </w:r>
            <w:r w:rsidR="00DD065D" w:rsidRPr="007E66CD">
              <w:rPr>
                <w:rFonts w:ascii="Calibri Light" w:hAnsi="Calibri Light"/>
              </w:rPr>
              <w:t xml:space="preserve"> </w:t>
            </w:r>
          </w:p>
          <w:p w14:paraId="7B15E86C" w14:textId="525424BE" w:rsidR="001A70D7" w:rsidRPr="001A70D7" w:rsidRDefault="001A70D7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D344DB">
              <w:rPr>
                <w:rFonts w:ascii="Calibri Light" w:hAnsi="Calibri Light"/>
              </w:rPr>
            </w:r>
            <w:r w:rsidR="00D344DB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Transgender; </w:t>
            </w:r>
            <w:r w:rsidRPr="007E66CD">
              <w:rPr>
                <w:rFonts w:ascii="Calibri Light" w:hAnsi="Calibri Light"/>
              </w:rPr>
              <w:t xml:space="preserve"> </w:t>
            </w:r>
          </w:p>
          <w:p w14:paraId="78435EA2" w14:textId="77777777" w:rsidR="00D65544" w:rsidRDefault="006D3FDD" w:rsidP="000A30AF">
            <w:pPr>
              <w:pStyle w:val="ListParagraph"/>
              <w:spacing w:before="100" w:after="100"/>
              <w:ind w:left="2160" w:right="4" w:hanging="720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D344DB">
              <w:rPr>
                <w:rFonts w:ascii="Calibri Light" w:hAnsi="Calibri Light"/>
              </w:rPr>
            </w:r>
            <w:r w:rsidR="00D344DB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DD065D">
              <w:rPr>
                <w:rFonts w:ascii="Calibri Light" w:hAnsi="Calibri Light"/>
              </w:rPr>
              <w:t>Non-binary</w:t>
            </w:r>
            <w:r w:rsidR="00777593">
              <w:rPr>
                <w:rFonts w:ascii="Calibri Light" w:hAnsi="Calibri Light"/>
              </w:rPr>
              <w:t xml:space="preserve"> (</w:t>
            </w:r>
            <w:r w:rsidR="007B7352">
              <w:rPr>
                <w:rFonts w:ascii="Calibri Light" w:hAnsi="Calibri Light"/>
              </w:rPr>
              <w:t>Gender</w:t>
            </w:r>
            <w:r w:rsidR="00D44B6C">
              <w:rPr>
                <w:rFonts w:ascii="Calibri Light" w:hAnsi="Calibri Light"/>
              </w:rPr>
              <w:t xml:space="preserve"> Q</w:t>
            </w:r>
            <w:r w:rsidR="00777593">
              <w:rPr>
                <w:rFonts w:ascii="Calibri Light" w:hAnsi="Calibri Light"/>
              </w:rPr>
              <w:t>ueer)</w:t>
            </w:r>
            <w:r w:rsidR="006A47A1">
              <w:rPr>
                <w:rFonts w:ascii="Calibri Light" w:hAnsi="Calibri Light"/>
              </w:rPr>
              <w:t>;</w:t>
            </w:r>
          </w:p>
          <w:p w14:paraId="557FE98B" w14:textId="59B136A1" w:rsidR="006D3FDD" w:rsidRDefault="00D65544" w:rsidP="000A30AF">
            <w:pPr>
              <w:pStyle w:val="ListParagraph"/>
              <w:spacing w:before="100" w:after="100"/>
              <w:ind w:left="2160" w:right="4" w:hanging="720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D344DB">
              <w:rPr>
                <w:rFonts w:ascii="Calibri Light" w:hAnsi="Calibri Light"/>
              </w:rPr>
            </w:r>
            <w:r w:rsidR="00D344DB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Gender fluid;</w:t>
            </w:r>
            <w:r w:rsidR="00DD065D">
              <w:rPr>
                <w:rFonts w:ascii="Calibri Light" w:hAnsi="Calibri Light"/>
              </w:rPr>
              <w:t xml:space="preserve"> </w:t>
            </w:r>
          </w:p>
          <w:p w14:paraId="6904BCE6" w14:textId="77777777" w:rsidR="00FD2DE9" w:rsidRDefault="00DD065D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D344DB">
              <w:rPr>
                <w:rFonts w:ascii="Calibri Light" w:hAnsi="Calibri Light"/>
              </w:rPr>
            </w:r>
            <w:r w:rsidR="00D344DB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777593">
              <w:rPr>
                <w:rFonts w:ascii="Calibri Light" w:hAnsi="Calibri Light"/>
              </w:rPr>
              <w:t>Another</w:t>
            </w:r>
            <w:r w:rsidR="00E37B07">
              <w:rPr>
                <w:rFonts w:ascii="Calibri Light" w:hAnsi="Calibri Light"/>
              </w:rPr>
              <w:t xml:space="preserve"> </w:t>
            </w:r>
            <w:r>
              <w:rPr>
                <w:rFonts w:ascii="Calibri Light" w:hAnsi="Calibri Light"/>
              </w:rPr>
              <w:t>(</w:t>
            </w:r>
            <w:r w:rsidR="00777593">
              <w:rPr>
                <w:rFonts w:ascii="Calibri Light" w:hAnsi="Calibri Light"/>
              </w:rPr>
              <w:t xml:space="preserve">e.g. 2-Spirited, Intersex, etc.).  </w:t>
            </w:r>
            <w:r w:rsidRPr="00DD065D">
              <w:rPr>
                <w:rFonts w:ascii="Calibri Light" w:hAnsi="Calibri Light"/>
                <w:i/>
              </w:rPr>
              <w:t>please specify</w:t>
            </w:r>
            <w:r w:rsidR="00777593">
              <w:rPr>
                <w:rFonts w:ascii="Calibri Light" w:hAnsi="Calibri Light"/>
                <w:i/>
              </w:rPr>
              <w:t xml:space="preserve"> </w:t>
            </w:r>
            <w:r>
              <w:rPr>
                <w:rFonts w:ascii="Calibri Light" w:hAnsi="Calibri Light"/>
              </w:rPr>
              <w:t xml:space="preserve"> </w:t>
            </w:r>
            <w:r>
              <w:rPr>
                <w:rFonts w:ascii="Calibri Light" w:hAnsi="Calibri Light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>
              <w:rPr>
                <w:rFonts w:ascii="Calibri Light" w:hAnsi="Calibri Light"/>
              </w:rPr>
              <w:instrText xml:space="preserve"> FORMTEXT </w:instrText>
            </w:r>
            <w:r>
              <w:rPr>
                <w:rFonts w:ascii="Calibri Light" w:hAnsi="Calibri Light"/>
              </w:rPr>
            </w:r>
            <w:r>
              <w:rPr>
                <w:rFonts w:ascii="Calibri Light" w:hAnsi="Calibri Light"/>
              </w:rPr>
              <w:fldChar w:fldCharType="separate"/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</w:rPr>
              <w:fldChar w:fldCharType="end"/>
            </w:r>
            <w:bookmarkEnd w:id="2"/>
          </w:p>
          <w:p w14:paraId="331BC571" w14:textId="7A172D21" w:rsidR="00777593" w:rsidRPr="00FD2DE9" w:rsidRDefault="00777593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D344DB">
              <w:rPr>
                <w:rFonts w:ascii="Calibri Light" w:hAnsi="Calibri Light"/>
              </w:rPr>
            </w:r>
            <w:r w:rsidR="00D344DB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I prefer not to answer at this time</w:t>
            </w:r>
          </w:p>
        </w:tc>
      </w:tr>
      <w:tr w:rsidR="006A47A1" w14:paraId="47A561BC" w14:textId="77777777" w:rsidTr="00890046">
        <w:trPr>
          <w:trHeight w:val="288"/>
          <w:jc w:val="center"/>
        </w:trPr>
        <w:tc>
          <w:tcPr>
            <w:tcW w:w="96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578E7B6" w14:textId="77777777" w:rsidR="003E4244" w:rsidRDefault="004A50DA" w:rsidP="000A30AF">
            <w:pPr>
              <w:pStyle w:val="ListParagraph"/>
              <w:numPr>
                <w:ilvl w:val="0"/>
                <w:numId w:val="33"/>
              </w:numPr>
              <w:spacing w:before="100" w:after="100"/>
              <w:ind w:right="4"/>
              <w:rPr>
                <w:rFonts w:ascii="Calibri Light" w:hAnsi="Calibri Light"/>
                <w:lang w:val="en-CA"/>
              </w:rPr>
            </w:pPr>
            <w:r>
              <w:rPr>
                <w:rFonts w:ascii="Calibri Light" w:hAnsi="Calibri Light"/>
                <w:lang w:val="en-CA"/>
              </w:rPr>
              <w:t>How do you identify your sexual orientation</w:t>
            </w:r>
            <w:r w:rsidR="0027315B" w:rsidRPr="007E66CD">
              <w:rPr>
                <w:rFonts w:ascii="Calibri Light" w:hAnsi="Calibri Light"/>
                <w:lang w:val="en-CA"/>
              </w:rPr>
              <w:t>?</w:t>
            </w:r>
          </w:p>
          <w:p w14:paraId="5E600FDE" w14:textId="0BFD0E1F" w:rsidR="0027315B" w:rsidRPr="003E4244" w:rsidRDefault="003E4244" w:rsidP="003E4244">
            <w:pPr>
              <w:pStyle w:val="ListParagraph"/>
              <w:spacing w:before="100" w:after="100"/>
              <w:ind w:right="4"/>
              <w:rPr>
                <w:rFonts w:ascii="Calibri Light" w:hAnsi="Calibri Light"/>
                <w:i/>
                <w:lang w:val="en-CA"/>
              </w:rPr>
            </w:pPr>
            <w:r>
              <w:rPr>
                <w:rFonts w:ascii="Calibri Light" w:hAnsi="Calibri Light"/>
                <w:lang w:val="en-CA"/>
              </w:rPr>
              <w:t xml:space="preserve">     </w:t>
            </w:r>
            <w:r w:rsidRPr="003E4244">
              <w:rPr>
                <w:rFonts w:ascii="Calibri Light" w:hAnsi="Calibri Light"/>
                <w:i/>
                <w:lang w:val="en-CA"/>
              </w:rPr>
              <w:t>Please select the box(es) that apply to you</w:t>
            </w:r>
          </w:p>
          <w:p w14:paraId="264DA45F" w14:textId="6152DEA2" w:rsidR="0027315B" w:rsidRDefault="00777593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D344DB">
              <w:rPr>
                <w:rFonts w:ascii="Calibri Light" w:hAnsi="Calibri Light"/>
              </w:rPr>
            </w:r>
            <w:r w:rsidR="00D344DB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E43F04">
              <w:rPr>
                <w:rFonts w:ascii="Calibri Light" w:hAnsi="Calibri Light"/>
              </w:rPr>
              <w:t>Bisexual</w:t>
            </w:r>
            <w:r w:rsidR="0027315B" w:rsidRPr="007E66CD">
              <w:rPr>
                <w:rFonts w:ascii="Calibri Light" w:hAnsi="Calibri Light"/>
              </w:rPr>
              <w:t xml:space="preserve">;   </w:t>
            </w:r>
          </w:p>
          <w:p w14:paraId="0BA7997F" w14:textId="56A8B8CB" w:rsidR="0027315B" w:rsidRDefault="0027315B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D344DB">
              <w:rPr>
                <w:rFonts w:ascii="Calibri Light" w:hAnsi="Calibri Light"/>
              </w:rPr>
            </w:r>
            <w:r w:rsidR="00D344DB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6A47A1">
              <w:rPr>
                <w:rFonts w:ascii="Calibri Light" w:hAnsi="Calibri Light"/>
              </w:rPr>
              <w:t>Gay</w:t>
            </w:r>
            <w:r>
              <w:rPr>
                <w:rFonts w:ascii="Calibri Light" w:hAnsi="Calibri Light"/>
              </w:rPr>
              <w:t xml:space="preserve">; </w:t>
            </w:r>
            <w:r w:rsidRPr="007E66CD">
              <w:rPr>
                <w:rFonts w:ascii="Calibri Light" w:hAnsi="Calibri Light"/>
              </w:rPr>
              <w:t xml:space="preserve"> </w:t>
            </w:r>
          </w:p>
          <w:p w14:paraId="69A72378" w14:textId="77777777" w:rsidR="006A47A1" w:rsidRDefault="0027315B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D344DB">
              <w:rPr>
                <w:rFonts w:ascii="Calibri Light" w:hAnsi="Calibri Light"/>
              </w:rPr>
            </w:r>
            <w:r w:rsidR="00D344DB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6A47A1">
              <w:rPr>
                <w:rFonts w:ascii="Calibri Light" w:hAnsi="Calibri Light"/>
              </w:rPr>
              <w:t>Heterosexual;</w:t>
            </w:r>
          </w:p>
          <w:p w14:paraId="352B847F" w14:textId="1AFFB0D8" w:rsidR="006A47A1" w:rsidRDefault="006A47A1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D344DB">
              <w:rPr>
                <w:rFonts w:ascii="Calibri Light" w:hAnsi="Calibri Light"/>
              </w:rPr>
            </w:r>
            <w:r w:rsidR="00D344DB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Lesbian;</w:t>
            </w:r>
          </w:p>
          <w:p w14:paraId="6186DCDE" w14:textId="76AA05D6" w:rsidR="006A47A1" w:rsidRDefault="006A47A1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D344DB">
              <w:rPr>
                <w:rFonts w:ascii="Calibri Light" w:hAnsi="Calibri Light"/>
              </w:rPr>
            </w:r>
            <w:r w:rsidR="00D344DB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Queer;</w:t>
            </w:r>
          </w:p>
          <w:p w14:paraId="0DD41D99" w14:textId="163CBB90" w:rsidR="006A47A1" w:rsidRDefault="006A47A1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D344DB">
              <w:rPr>
                <w:rFonts w:ascii="Calibri Light" w:hAnsi="Calibri Light"/>
              </w:rPr>
            </w:r>
            <w:r w:rsidR="00D344DB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Questioning/not sure;</w:t>
            </w:r>
          </w:p>
          <w:p w14:paraId="2FBACCCD" w14:textId="73A25A39" w:rsidR="00777593" w:rsidRDefault="00777593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D344DB">
              <w:rPr>
                <w:rFonts w:ascii="Calibri Light" w:hAnsi="Calibri Light"/>
              </w:rPr>
            </w:r>
            <w:r w:rsidR="00D344DB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Another (e.g. Pansexual</w:t>
            </w:r>
            <w:r w:rsidR="001A70D7">
              <w:rPr>
                <w:rFonts w:ascii="Calibri Light" w:hAnsi="Calibri Light"/>
              </w:rPr>
              <w:t>,</w:t>
            </w:r>
            <w:r>
              <w:rPr>
                <w:rFonts w:ascii="Calibri Light" w:hAnsi="Calibri Light"/>
              </w:rPr>
              <w:t xml:space="preserve"> </w:t>
            </w:r>
            <w:r w:rsidR="00335537">
              <w:rPr>
                <w:rFonts w:ascii="Calibri Light" w:hAnsi="Calibri Light"/>
              </w:rPr>
              <w:t xml:space="preserve">Asexual, </w:t>
            </w:r>
            <w:r>
              <w:rPr>
                <w:rFonts w:ascii="Calibri Light" w:hAnsi="Calibri Light"/>
              </w:rPr>
              <w:t xml:space="preserve">etc.).  </w:t>
            </w:r>
            <w:r w:rsidRPr="00DD065D">
              <w:rPr>
                <w:rFonts w:ascii="Calibri Light" w:hAnsi="Calibri Light"/>
                <w:i/>
              </w:rPr>
              <w:t>please specify</w:t>
            </w:r>
            <w:r>
              <w:rPr>
                <w:rFonts w:ascii="Calibri Light" w:hAnsi="Calibri Light"/>
                <w:i/>
              </w:rPr>
              <w:t xml:space="preserve"> </w:t>
            </w:r>
            <w:r>
              <w:rPr>
                <w:rFonts w:ascii="Calibri Light" w:hAnsi="Calibri Light"/>
              </w:rPr>
              <w:t xml:space="preserve"> </w:t>
            </w:r>
            <w:r>
              <w:rPr>
                <w:rFonts w:ascii="Calibri Light" w:hAnsi="Calibri Light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Calibri Light" w:hAnsi="Calibri Light"/>
              </w:rPr>
              <w:instrText xml:space="preserve"> FORMTEXT </w:instrText>
            </w:r>
            <w:r>
              <w:rPr>
                <w:rFonts w:ascii="Calibri Light" w:hAnsi="Calibri Light"/>
              </w:rPr>
            </w:r>
            <w:r>
              <w:rPr>
                <w:rFonts w:ascii="Calibri Light" w:hAnsi="Calibri Light"/>
              </w:rPr>
              <w:fldChar w:fldCharType="separate"/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</w:rPr>
              <w:fldChar w:fldCharType="end"/>
            </w:r>
          </w:p>
          <w:p w14:paraId="3480AE24" w14:textId="1972B6AD" w:rsidR="00777593" w:rsidRPr="00FD2DE9" w:rsidRDefault="00777593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D344DB">
              <w:rPr>
                <w:rFonts w:ascii="Calibri Light" w:hAnsi="Calibri Light"/>
              </w:rPr>
            </w:r>
            <w:r w:rsidR="00D344DB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I prefer not to answer at this time</w:t>
            </w:r>
          </w:p>
        </w:tc>
      </w:tr>
      <w:tr w:rsidR="002F34A0" w14:paraId="4B7941C1" w14:textId="77777777" w:rsidTr="00890046">
        <w:trPr>
          <w:trHeight w:val="1126"/>
          <w:jc w:val="center"/>
        </w:trPr>
        <w:tc>
          <w:tcPr>
            <w:tcW w:w="96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F2C65A1" w14:textId="1240B028" w:rsidR="00E1150E" w:rsidRPr="006A47A1" w:rsidRDefault="005029B7" w:rsidP="000A30AF">
            <w:pPr>
              <w:pStyle w:val="ListParagraph"/>
              <w:numPr>
                <w:ilvl w:val="0"/>
                <w:numId w:val="33"/>
              </w:numPr>
              <w:spacing w:before="100" w:after="100"/>
              <w:ind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  <w:lang w:val="en-CA"/>
              </w:rPr>
              <w:t xml:space="preserve">Do you self-identify as a member of one of the </w:t>
            </w:r>
            <w:r w:rsidR="0066387B">
              <w:rPr>
                <w:rFonts w:ascii="Calibri Light" w:hAnsi="Calibri Light"/>
                <w:lang w:val="en-CA"/>
              </w:rPr>
              <w:t>Indigenous</w:t>
            </w:r>
            <w:r w:rsidRPr="007E66CD">
              <w:rPr>
                <w:rFonts w:ascii="Calibri Light" w:hAnsi="Calibri Light"/>
                <w:lang w:val="en-CA"/>
              </w:rPr>
              <w:t xml:space="preserve"> peoples of North America?</w:t>
            </w:r>
          </w:p>
          <w:p w14:paraId="4C62EA60" w14:textId="6E78722D" w:rsidR="007B7352" w:rsidRDefault="005029B7" w:rsidP="00D02F08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t>Yes</w:t>
            </w:r>
            <w:r w:rsidR="00DD065D">
              <w:rPr>
                <w:rFonts w:ascii="Calibri Light" w:hAnsi="Calibri Light"/>
              </w:rPr>
              <w:t xml:space="preserve"> </w:t>
            </w:r>
            <w:r w:rsidR="00DD065D"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D065D" w:rsidRPr="007E66CD">
              <w:rPr>
                <w:rFonts w:ascii="Calibri Light" w:hAnsi="Calibri Light"/>
              </w:rPr>
              <w:instrText xml:space="preserve"> FORMCHECKBOX </w:instrText>
            </w:r>
            <w:r w:rsidR="00D344DB">
              <w:rPr>
                <w:rFonts w:ascii="Calibri Light" w:hAnsi="Calibri Light"/>
              </w:rPr>
            </w:r>
            <w:r w:rsidR="00D344DB">
              <w:rPr>
                <w:rFonts w:ascii="Calibri Light" w:hAnsi="Calibri Light"/>
              </w:rPr>
              <w:fldChar w:fldCharType="separate"/>
            </w:r>
            <w:r w:rsidR="00DD065D" w:rsidRPr="007E66CD">
              <w:rPr>
                <w:rFonts w:ascii="Calibri Light" w:hAnsi="Calibri Light"/>
              </w:rPr>
              <w:fldChar w:fldCharType="end"/>
            </w:r>
            <w:r w:rsidR="007E66CD" w:rsidRPr="007E66CD">
              <w:rPr>
                <w:rFonts w:ascii="Calibri Light" w:hAnsi="Calibri Light"/>
              </w:rPr>
              <w:t>;</w:t>
            </w:r>
            <w:r w:rsidRPr="007E66CD">
              <w:rPr>
                <w:rFonts w:ascii="Calibri Light" w:hAnsi="Calibri Light"/>
              </w:rPr>
              <w:t xml:space="preserve">  No</w:t>
            </w:r>
            <w:r w:rsidR="00DD065D">
              <w:rPr>
                <w:rFonts w:ascii="Calibri Light" w:hAnsi="Calibri Light"/>
              </w:rPr>
              <w:t xml:space="preserve"> </w:t>
            </w:r>
            <w:r w:rsidR="00DD065D"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D065D" w:rsidRPr="007E66CD">
              <w:rPr>
                <w:rFonts w:ascii="Calibri Light" w:hAnsi="Calibri Light"/>
              </w:rPr>
              <w:instrText xml:space="preserve"> FORMCHECKBOX </w:instrText>
            </w:r>
            <w:r w:rsidR="00D344DB">
              <w:rPr>
                <w:rFonts w:ascii="Calibri Light" w:hAnsi="Calibri Light"/>
              </w:rPr>
            </w:r>
            <w:r w:rsidR="00D344DB">
              <w:rPr>
                <w:rFonts w:ascii="Calibri Light" w:hAnsi="Calibri Light"/>
              </w:rPr>
              <w:fldChar w:fldCharType="separate"/>
            </w:r>
            <w:r w:rsidR="00DD065D" w:rsidRPr="007E66CD">
              <w:rPr>
                <w:rFonts w:ascii="Calibri Light" w:hAnsi="Calibri Light"/>
              </w:rPr>
              <w:fldChar w:fldCharType="end"/>
            </w:r>
            <w:r w:rsidR="00DD065D">
              <w:rPr>
                <w:rFonts w:ascii="Calibri Light" w:hAnsi="Calibri Light"/>
              </w:rPr>
              <w:t>.</w:t>
            </w:r>
          </w:p>
          <w:p w14:paraId="1DC10C9B" w14:textId="77777777" w:rsidR="00D02F08" w:rsidRPr="00D02F08" w:rsidRDefault="00D02F08" w:rsidP="00D02F08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</w:p>
          <w:p w14:paraId="35FE21DD" w14:textId="121296F8" w:rsidR="00167999" w:rsidRPr="003E4244" w:rsidRDefault="007E66CD" w:rsidP="000A30AF">
            <w:pPr>
              <w:pStyle w:val="ListParagraph"/>
              <w:spacing w:before="100" w:after="100"/>
              <w:ind w:right="4"/>
              <w:rPr>
                <w:rFonts w:ascii="Calibri Light" w:hAnsi="Calibri Light"/>
                <w:i/>
              </w:rPr>
            </w:pPr>
            <w:r w:rsidRPr="003E4244">
              <w:rPr>
                <w:rFonts w:ascii="Calibri Light" w:hAnsi="Calibri Light"/>
                <w:i/>
              </w:rPr>
              <w:t>I</w:t>
            </w:r>
            <w:r w:rsidR="005029B7" w:rsidRPr="003E4244">
              <w:rPr>
                <w:rFonts w:ascii="Calibri Light" w:hAnsi="Calibri Light"/>
                <w:i/>
              </w:rPr>
              <w:t xml:space="preserve">f </w:t>
            </w:r>
            <w:r w:rsidR="005029B7" w:rsidRPr="003E4244">
              <w:rPr>
                <w:rFonts w:ascii="Calibri Light" w:hAnsi="Calibri Light"/>
                <w:i/>
                <w:u w:val="single"/>
              </w:rPr>
              <w:t>yes</w:t>
            </w:r>
            <w:r w:rsidR="005029B7" w:rsidRPr="003E4244">
              <w:rPr>
                <w:rFonts w:ascii="Calibri Light" w:hAnsi="Calibri Light"/>
                <w:i/>
              </w:rPr>
              <w:t xml:space="preserve">, please check the category that </w:t>
            </w:r>
            <w:r w:rsidR="005029B7" w:rsidRPr="003E4244">
              <w:rPr>
                <w:rFonts w:ascii="Calibri Light" w:hAnsi="Calibri Light"/>
                <w:i/>
                <w:u w:val="single"/>
              </w:rPr>
              <w:t>best</w:t>
            </w:r>
            <w:r w:rsidR="005029B7" w:rsidRPr="003E4244">
              <w:rPr>
                <w:rFonts w:ascii="Calibri Light" w:hAnsi="Calibri Light"/>
                <w:i/>
              </w:rPr>
              <w:t xml:space="preserve"> applies to you:</w:t>
            </w:r>
          </w:p>
          <w:p w14:paraId="5F3C0F8D" w14:textId="4B06851A" w:rsidR="00FD2DE9" w:rsidRDefault="005029B7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D344DB">
              <w:rPr>
                <w:rFonts w:ascii="Calibri Light" w:hAnsi="Calibri Light"/>
              </w:rPr>
            </w:r>
            <w:r w:rsidR="00D344DB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 w:rsidRPr="007E66CD">
              <w:rPr>
                <w:rFonts w:ascii="Calibri Light" w:hAnsi="Calibri Light"/>
              </w:rPr>
              <w:t xml:space="preserve"> Fir</w:t>
            </w:r>
            <w:r w:rsidR="007E66CD">
              <w:rPr>
                <w:rFonts w:ascii="Calibri Light" w:hAnsi="Calibri Light"/>
              </w:rPr>
              <w:t>st Nation/North American Indian</w:t>
            </w:r>
            <w:r w:rsidR="009B3D79">
              <w:rPr>
                <w:rFonts w:ascii="Calibri Light" w:hAnsi="Calibri Light"/>
              </w:rPr>
              <w:t>;</w:t>
            </w:r>
            <w:r w:rsidRPr="007E66CD">
              <w:rPr>
                <w:rFonts w:ascii="Calibri Light" w:hAnsi="Calibri Light"/>
              </w:rPr>
              <w:t xml:space="preserve">  </w:t>
            </w:r>
          </w:p>
          <w:p w14:paraId="44BAB01C" w14:textId="3E502A85" w:rsidR="00275089" w:rsidRPr="00FD2DE9" w:rsidRDefault="005029B7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FD2DE9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D2DE9">
              <w:rPr>
                <w:rFonts w:ascii="Calibri Light" w:hAnsi="Calibri Light"/>
              </w:rPr>
              <w:instrText xml:space="preserve"> FORMCHECKBOX </w:instrText>
            </w:r>
            <w:r w:rsidR="00D344DB">
              <w:rPr>
                <w:rFonts w:ascii="Calibri Light" w:hAnsi="Calibri Light"/>
              </w:rPr>
            </w:r>
            <w:r w:rsidR="00D344DB">
              <w:rPr>
                <w:rFonts w:ascii="Calibri Light" w:hAnsi="Calibri Light"/>
              </w:rPr>
              <w:fldChar w:fldCharType="separate"/>
            </w:r>
            <w:r w:rsidRPr="00FD2DE9">
              <w:rPr>
                <w:rFonts w:ascii="Calibri Light" w:hAnsi="Calibri Light"/>
              </w:rPr>
              <w:fldChar w:fldCharType="end"/>
            </w:r>
            <w:r w:rsidRPr="00FD2DE9">
              <w:rPr>
                <w:rFonts w:ascii="Calibri Light" w:hAnsi="Calibri Light"/>
              </w:rPr>
              <w:t xml:space="preserve"> M</w:t>
            </w:r>
            <w:r w:rsidR="006F44D8" w:rsidRPr="006F44D8">
              <w:rPr>
                <w:rFonts w:ascii="Calibri Light" w:hAnsi="Calibri Light"/>
              </w:rPr>
              <w:t>é</w:t>
            </w:r>
            <w:r w:rsidRPr="00FD2DE9">
              <w:rPr>
                <w:rFonts w:ascii="Calibri Light" w:hAnsi="Calibri Light"/>
              </w:rPr>
              <w:t>ti</w:t>
            </w:r>
            <w:r w:rsidR="007E66CD" w:rsidRPr="00FD2DE9">
              <w:rPr>
                <w:rFonts w:ascii="Calibri Light" w:hAnsi="Calibri Light"/>
              </w:rPr>
              <w:t>s</w:t>
            </w:r>
            <w:r w:rsidR="009B3D79">
              <w:rPr>
                <w:rFonts w:ascii="Calibri Light" w:hAnsi="Calibri Light"/>
              </w:rPr>
              <w:t>;</w:t>
            </w:r>
            <w:r w:rsidR="007E66CD" w:rsidRPr="00FD2DE9">
              <w:rPr>
                <w:rFonts w:ascii="Calibri Light" w:hAnsi="Calibri Light"/>
              </w:rPr>
              <w:t xml:space="preserve">  </w:t>
            </w:r>
          </w:p>
          <w:p w14:paraId="7261FF4A" w14:textId="77777777" w:rsidR="00CE392D" w:rsidRDefault="007E66CD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D344DB">
              <w:rPr>
                <w:rFonts w:ascii="Calibri Light" w:hAnsi="Calibri Light"/>
              </w:rPr>
            </w:r>
            <w:r w:rsidR="00D344DB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 w:rsidRPr="007E66CD">
              <w:rPr>
                <w:rFonts w:ascii="Calibri Light" w:hAnsi="Calibri Light"/>
              </w:rPr>
              <w:t xml:space="preserve"> Inuit</w:t>
            </w:r>
            <w:r w:rsidR="009B3D79">
              <w:rPr>
                <w:rFonts w:ascii="Calibri Light" w:hAnsi="Calibri Light"/>
              </w:rPr>
              <w:t>;</w:t>
            </w:r>
          </w:p>
          <w:p w14:paraId="6FFB8953" w14:textId="21E07360" w:rsidR="000A30AF" w:rsidRPr="000A30AF" w:rsidRDefault="000A30AF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D344DB">
              <w:rPr>
                <w:rFonts w:ascii="Calibri Light" w:hAnsi="Calibri Light"/>
              </w:rPr>
            </w:r>
            <w:r w:rsidR="00D344DB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 w:rsidRPr="007E66CD">
              <w:rPr>
                <w:rFonts w:ascii="Calibri Light" w:hAnsi="Calibri Light"/>
              </w:rPr>
              <w:t xml:space="preserve"> </w:t>
            </w:r>
            <w:r>
              <w:rPr>
                <w:rFonts w:ascii="Calibri Light" w:hAnsi="Calibri Light"/>
              </w:rPr>
              <w:t>Another</w:t>
            </w:r>
            <w:r w:rsidRPr="000A30AF">
              <w:rPr>
                <w:rFonts w:ascii="Calibri Light" w:hAnsi="Calibri Light"/>
              </w:rPr>
              <w:t xml:space="preserve"> (e.g. Kanien’kehaka, Anishinaabe, Treaty</w:t>
            </w:r>
            <w:r>
              <w:rPr>
                <w:rFonts w:ascii="Calibri Light" w:hAnsi="Calibri Light"/>
              </w:rPr>
              <w:t xml:space="preserve"> #3) </w:t>
            </w:r>
            <w:r w:rsidRPr="00DD065D">
              <w:rPr>
                <w:rFonts w:ascii="Calibri Light" w:hAnsi="Calibri Light"/>
                <w:i/>
              </w:rPr>
              <w:t>please specify</w:t>
            </w:r>
            <w:r>
              <w:rPr>
                <w:rFonts w:ascii="Calibri Light" w:hAnsi="Calibri Light"/>
                <w:i/>
              </w:rPr>
              <w:t xml:space="preserve"> </w:t>
            </w:r>
            <w:r>
              <w:rPr>
                <w:rFonts w:ascii="Calibri Light" w:hAnsi="Calibri Light"/>
              </w:rPr>
              <w:t xml:space="preserve"> </w:t>
            </w:r>
            <w:r>
              <w:rPr>
                <w:rFonts w:ascii="Calibri Light" w:hAnsi="Calibri Light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Calibri Light" w:hAnsi="Calibri Light"/>
              </w:rPr>
              <w:instrText xml:space="preserve"> FORMTEXT </w:instrText>
            </w:r>
            <w:r>
              <w:rPr>
                <w:rFonts w:ascii="Calibri Light" w:hAnsi="Calibri Light"/>
              </w:rPr>
            </w:r>
            <w:r>
              <w:rPr>
                <w:rFonts w:ascii="Calibri Light" w:hAnsi="Calibri Light"/>
              </w:rPr>
              <w:fldChar w:fldCharType="separate"/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  <w:noProof/>
              </w:rPr>
              <w:t> </w:t>
            </w:r>
            <w:r>
              <w:rPr>
                <w:rFonts w:ascii="Calibri Light" w:hAnsi="Calibri Light"/>
              </w:rPr>
              <w:fldChar w:fldCharType="end"/>
            </w:r>
          </w:p>
          <w:p w14:paraId="79F873A4" w14:textId="68730591" w:rsidR="000A30AF" w:rsidRPr="00CE392D" w:rsidRDefault="000A30AF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D344DB">
              <w:rPr>
                <w:rFonts w:ascii="Calibri Light" w:hAnsi="Calibri Light"/>
              </w:rPr>
            </w:r>
            <w:r w:rsidR="00D344DB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I prefer not to answer at this time</w:t>
            </w:r>
            <w:r w:rsidRPr="00CE392D">
              <w:rPr>
                <w:rFonts w:ascii="Calibri Light" w:hAnsi="Calibri Light"/>
              </w:rPr>
              <w:t xml:space="preserve"> </w:t>
            </w:r>
          </w:p>
        </w:tc>
      </w:tr>
      <w:tr w:rsidR="005029B7" w14:paraId="37564ADE" w14:textId="77777777" w:rsidTr="00890046">
        <w:trPr>
          <w:jc w:val="center"/>
        </w:trPr>
        <w:tc>
          <w:tcPr>
            <w:tcW w:w="96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2E9A820" w14:textId="5839E83B" w:rsidR="007E66CD" w:rsidRPr="00FD2DE9" w:rsidRDefault="007E66CD" w:rsidP="000A30AF">
            <w:pPr>
              <w:pStyle w:val="ListParagraph"/>
              <w:numPr>
                <w:ilvl w:val="0"/>
                <w:numId w:val="33"/>
              </w:numPr>
              <w:spacing w:before="100" w:after="100"/>
              <w:ind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  <w:lang w:val="en-CA"/>
              </w:rPr>
              <w:lastRenderedPageBreak/>
              <w:t>For the purposes of employment equity, members of racialized groups/visible minorities</w:t>
            </w:r>
            <w:r>
              <w:rPr>
                <w:rFonts w:ascii="Calibri Light" w:hAnsi="Calibri Light"/>
                <w:lang w:val="en-CA"/>
              </w:rPr>
              <w:t xml:space="preserve"> </w:t>
            </w:r>
            <w:r w:rsidRPr="007E66CD">
              <w:rPr>
                <w:rFonts w:ascii="Calibri Light" w:hAnsi="Calibri Light"/>
                <w:lang w:val="en-CA"/>
              </w:rPr>
              <w:t xml:space="preserve">means persons, other than </w:t>
            </w:r>
            <w:r w:rsidR="00DB5540">
              <w:rPr>
                <w:rFonts w:ascii="Calibri Light" w:hAnsi="Calibri Light"/>
                <w:lang w:val="en-CA"/>
              </w:rPr>
              <w:t>Indigenous</w:t>
            </w:r>
            <w:r w:rsidR="00DB5540" w:rsidRPr="007E66CD">
              <w:rPr>
                <w:rFonts w:ascii="Calibri Light" w:hAnsi="Calibri Light"/>
                <w:lang w:val="en-CA"/>
              </w:rPr>
              <w:t xml:space="preserve"> </w:t>
            </w:r>
            <w:r w:rsidRPr="007E66CD">
              <w:rPr>
                <w:rFonts w:ascii="Calibri Light" w:hAnsi="Calibri Light"/>
                <w:lang w:val="en-CA"/>
              </w:rPr>
              <w:t>people, who are non-Caucasian in race or non-white in</w:t>
            </w:r>
            <w:r>
              <w:rPr>
                <w:rFonts w:ascii="Calibri Light" w:hAnsi="Calibri Light"/>
                <w:lang w:val="en-CA"/>
              </w:rPr>
              <w:t xml:space="preserve"> colour. Please note that this </w:t>
            </w:r>
            <w:r w:rsidRPr="007E66CD">
              <w:rPr>
                <w:rFonts w:ascii="Calibri Light" w:hAnsi="Calibri Light"/>
                <w:lang w:val="en-CA"/>
              </w:rPr>
              <w:t>question does not refer to the country in which you were born, your</w:t>
            </w:r>
            <w:r>
              <w:rPr>
                <w:rFonts w:ascii="Calibri Light" w:hAnsi="Calibri Light"/>
                <w:lang w:val="en-CA"/>
              </w:rPr>
              <w:t xml:space="preserve"> </w:t>
            </w:r>
            <w:r w:rsidRPr="007E66CD">
              <w:rPr>
                <w:rFonts w:ascii="Calibri Light" w:hAnsi="Calibri Light"/>
                <w:lang w:val="en-CA"/>
              </w:rPr>
              <w:t>citizenship or your religion</w:t>
            </w:r>
            <w:r w:rsidR="004F084C">
              <w:rPr>
                <w:rFonts w:ascii="Calibri Light" w:hAnsi="Calibri Light"/>
                <w:lang w:val="en-CA"/>
              </w:rPr>
              <w:t>.</w:t>
            </w:r>
          </w:p>
          <w:p w14:paraId="498E0408" w14:textId="77777777" w:rsidR="00275089" w:rsidRDefault="007E66CD" w:rsidP="000A30AF">
            <w:pPr>
              <w:spacing w:before="100" w:after="100"/>
              <w:ind w:left="72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  <w:b/>
                <w:lang w:val="en-CA"/>
              </w:rPr>
              <w:t xml:space="preserve">Do you self-identify as a member of a racialized group/visible minority? </w:t>
            </w:r>
            <w:r>
              <w:rPr>
                <w:rFonts w:ascii="Calibri Light" w:hAnsi="Calibri Light"/>
                <w:lang w:val="en-CA"/>
              </w:rPr>
              <w:t xml:space="preserve"> </w:t>
            </w:r>
          </w:p>
          <w:p w14:paraId="38C05E1C" w14:textId="11EDC8D8" w:rsidR="001F676F" w:rsidRDefault="00DD065D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t>Yes</w:t>
            </w:r>
            <w:r>
              <w:rPr>
                <w:rFonts w:ascii="Calibri Light" w:hAnsi="Calibri Light"/>
              </w:rPr>
              <w:t xml:space="preserve"> </w:t>
            </w: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D344DB">
              <w:rPr>
                <w:rFonts w:ascii="Calibri Light" w:hAnsi="Calibri Light"/>
              </w:rPr>
            </w:r>
            <w:r w:rsidR="00D344DB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 w:rsidRPr="007E66CD">
              <w:rPr>
                <w:rFonts w:ascii="Calibri Light" w:hAnsi="Calibri Light"/>
              </w:rPr>
              <w:t>;  No</w:t>
            </w:r>
            <w:r>
              <w:rPr>
                <w:rFonts w:ascii="Calibri Light" w:hAnsi="Calibri Light"/>
              </w:rPr>
              <w:t xml:space="preserve"> </w:t>
            </w: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D344DB">
              <w:rPr>
                <w:rFonts w:ascii="Calibri Light" w:hAnsi="Calibri Light"/>
              </w:rPr>
            </w:r>
            <w:r w:rsidR="00D344DB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>.</w:t>
            </w:r>
          </w:p>
          <w:p w14:paraId="120D4B49" w14:textId="77777777" w:rsidR="00D02F08" w:rsidRPr="00FA2F4A" w:rsidRDefault="00D02F08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</w:p>
          <w:p w14:paraId="370A7A36" w14:textId="6A3EC4BB" w:rsidR="006A47A1" w:rsidRPr="00890046" w:rsidRDefault="007E66CD" w:rsidP="000A30AF">
            <w:pPr>
              <w:spacing w:before="100" w:after="100"/>
              <w:ind w:left="720" w:right="4"/>
              <w:rPr>
                <w:rFonts w:ascii="Calibri Light" w:hAnsi="Calibri Light"/>
                <w:i/>
                <w:lang w:val="en-CA"/>
              </w:rPr>
            </w:pPr>
            <w:r w:rsidRPr="00890046">
              <w:rPr>
                <w:rFonts w:ascii="Calibri Light" w:hAnsi="Calibri Light"/>
                <w:i/>
                <w:lang w:val="en-CA"/>
              </w:rPr>
              <w:t xml:space="preserve">If </w:t>
            </w:r>
            <w:r w:rsidRPr="00890046">
              <w:rPr>
                <w:rFonts w:ascii="Calibri Light" w:hAnsi="Calibri Light"/>
                <w:i/>
                <w:u w:val="single"/>
                <w:lang w:val="en-CA"/>
              </w:rPr>
              <w:t>yes</w:t>
            </w:r>
            <w:r w:rsidRPr="00890046">
              <w:rPr>
                <w:rFonts w:ascii="Calibri Light" w:hAnsi="Calibri Light"/>
                <w:i/>
                <w:lang w:val="en-CA"/>
              </w:rPr>
              <w:t xml:space="preserve">, please check </w:t>
            </w:r>
            <w:r w:rsidRPr="00890046">
              <w:rPr>
                <w:rFonts w:ascii="Calibri Light" w:hAnsi="Calibri Light"/>
                <w:i/>
                <w:u w:val="single"/>
                <w:lang w:val="en-CA"/>
              </w:rPr>
              <w:t>one</w:t>
            </w:r>
            <w:r w:rsidRPr="00890046">
              <w:rPr>
                <w:rFonts w:ascii="Calibri Light" w:hAnsi="Calibri Light"/>
                <w:i/>
                <w:lang w:val="en-CA"/>
              </w:rPr>
              <w:t xml:space="preserve"> box below to indicate the group to which you most self-identify</w:t>
            </w:r>
          </w:p>
          <w:p w14:paraId="10695151" w14:textId="11502776" w:rsidR="007E66CD" w:rsidRDefault="007E66CD" w:rsidP="00D02F08">
            <w:pPr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D344DB">
              <w:rPr>
                <w:rFonts w:ascii="Calibri Light" w:hAnsi="Calibri Light"/>
              </w:rPr>
            </w:r>
            <w:r w:rsidR="00D344DB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Black (e.g. African Black, American Black, Canadian Black, West-Indian Black)</w:t>
            </w:r>
            <w:r w:rsidR="009B3D79">
              <w:rPr>
                <w:rFonts w:ascii="Calibri Light" w:hAnsi="Calibri Light"/>
              </w:rPr>
              <w:t>;</w:t>
            </w:r>
          </w:p>
          <w:p w14:paraId="1848B9C8" w14:textId="5CF020E0" w:rsidR="007E66CD" w:rsidRDefault="007E66CD" w:rsidP="00D02F08">
            <w:pPr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D344DB">
              <w:rPr>
                <w:rFonts w:ascii="Calibri Light" w:hAnsi="Calibri Light"/>
              </w:rPr>
            </w:r>
            <w:r w:rsidR="00D344DB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275089">
              <w:rPr>
                <w:rFonts w:ascii="Calibri Light" w:hAnsi="Calibri Light"/>
              </w:rPr>
              <w:t>East Asian</w:t>
            </w:r>
            <w:r>
              <w:rPr>
                <w:rFonts w:ascii="Calibri Light" w:hAnsi="Calibri Light"/>
              </w:rPr>
              <w:t xml:space="preserve"> (e.g.</w:t>
            </w:r>
            <w:r w:rsidR="00275089">
              <w:rPr>
                <w:rFonts w:ascii="Calibri Light" w:hAnsi="Calibri Light"/>
              </w:rPr>
              <w:t xml:space="preserve"> Chinese, Japanese, Korean, Polynesian</w:t>
            </w:r>
            <w:r>
              <w:rPr>
                <w:rFonts w:ascii="Calibri Light" w:hAnsi="Calibri Light"/>
              </w:rPr>
              <w:t>)</w:t>
            </w:r>
            <w:r w:rsidR="009B3D79">
              <w:rPr>
                <w:rFonts w:ascii="Calibri Light" w:hAnsi="Calibri Light"/>
              </w:rPr>
              <w:t>;</w:t>
            </w:r>
          </w:p>
          <w:p w14:paraId="749C103A" w14:textId="2909B5FD" w:rsidR="00393311" w:rsidRDefault="00393311" w:rsidP="00236195">
            <w:pPr>
              <w:ind w:left="1737" w:right="4" w:hanging="297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D344DB">
              <w:rPr>
                <w:rFonts w:ascii="Calibri Light" w:hAnsi="Calibri Light"/>
              </w:rPr>
            </w:r>
            <w:r w:rsidR="00D344DB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Pr="00393311">
              <w:rPr>
                <w:rFonts w:ascii="Calibri Light" w:hAnsi="Calibri Light"/>
              </w:rPr>
              <w:t>Hispanic or Latino (e.g. Cuban, Mexican, Puerto Rican, South or Central American, or other Spanish culture or origin)</w:t>
            </w:r>
          </w:p>
          <w:p w14:paraId="69888C35" w14:textId="472BBCBF" w:rsidR="007E66CD" w:rsidRDefault="007E66CD" w:rsidP="00D02F08">
            <w:pPr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D344DB">
              <w:rPr>
                <w:rFonts w:ascii="Calibri Light" w:hAnsi="Calibri Light"/>
              </w:rPr>
            </w:r>
            <w:r w:rsidR="00D344DB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275089">
              <w:rPr>
                <w:rFonts w:ascii="Calibri Light" w:hAnsi="Calibri Light"/>
              </w:rPr>
              <w:t>South Asian</w:t>
            </w:r>
            <w:r>
              <w:rPr>
                <w:rFonts w:ascii="Calibri Light" w:hAnsi="Calibri Light"/>
              </w:rPr>
              <w:t xml:space="preserve"> (e.g. </w:t>
            </w:r>
            <w:r w:rsidR="00275089">
              <w:rPr>
                <w:rFonts w:ascii="Calibri Light" w:hAnsi="Calibri Light"/>
              </w:rPr>
              <w:t>Indian, Pakistani, Sri Lankan, Bangladeshi</w:t>
            </w:r>
            <w:r>
              <w:rPr>
                <w:rFonts w:ascii="Calibri Light" w:hAnsi="Calibri Light"/>
              </w:rPr>
              <w:t>)</w:t>
            </w:r>
            <w:r w:rsidR="009B3D79">
              <w:rPr>
                <w:rFonts w:ascii="Calibri Light" w:hAnsi="Calibri Light"/>
              </w:rPr>
              <w:t>;</w:t>
            </w:r>
          </w:p>
          <w:p w14:paraId="613BDCCF" w14:textId="0EC56E78" w:rsidR="00275089" w:rsidRDefault="00275089" w:rsidP="00236195">
            <w:pPr>
              <w:ind w:left="1737" w:right="4" w:hanging="297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D344DB">
              <w:rPr>
                <w:rFonts w:ascii="Calibri Light" w:hAnsi="Calibri Light"/>
              </w:rPr>
            </w:r>
            <w:r w:rsidR="00D344DB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Southeast Asian (e.g. Burmese, Cambodian,</w:t>
            </w:r>
            <w:r w:rsidR="00682982">
              <w:rPr>
                <w:rFonts w:ascii="Calibri Light" w:hAnsi="Calibri Light"/>
              </w:rPr>
              <w:t xml:space="preserve"> Filipino, Malaysian, Laotian, Thai, Vietnamese</w:t>
            </w:r>
            <w:r>
              <w:rPr>
                <w:rFonts w:ascii="Calibri Light" w:hAnsi="Calibri Light"/>
              </w:rPr>
              <w:t>)</w:t>
            </w:r>
            <w:r w:rsidR="009B3D79">
              <w:rPr>
                <w:rFonts w:ascii="Calibri Light" w:hAnsi="Calibri Light"/>
              </w:rPr>
              <w:t>;</w:t>
            </w:r>
          </w:p>
          <w:p w14:paraId="73F8F01A" w14:textId="793559DD" w:rsidR="0027315B" w:rsidRDefault="0027315B" w:rsidP="00D02F08">
            <w:pPr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D344DB">
              <w:rPr>
                <w:rFonts w:ascii="Calibri Light" w:hAnsi="Calibri Light"/>
              </w:rPr>
            </w:r>
            <w:r w:rsidR="00D344DB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West Asian / Arab (e.g. Syrian</w:t>
            </w:r>
            <w:r w:rsidR="00682982">
              <w:rPr>
                <w:rFonts w:ascii="Calibri Light" w:hAnsi="Calibri Light"/>
              </w:rPr>
              <w:t>, Egyptian, Turkish, Iranian, Israeli, Lebanese</w:t>
            </w:r>
            <w:r>
              <w:rPr>
                <w:rFonts w:ascii="Calibri Light" w:hAnsi="Calibri Light"/>
              </w:rPr>
              <w:t>)</w:t>
            </w:r>
            <w:r w:rsidR="009B3D79">
              <w:rPr>
                <w:rFonts w:ascii="Calibri Light" w:hAnsi="Calibri Light"/>
              </w:rPr>
              <w:t>;</w:t>
            </w:r>
          </w:p>
          <w:p w14:paraId="205A1E56" w14:textId="235118E9" w:rsidR="00275089" w:rsidRDefault="00275089" w:rsidP="00D02F08">
            <w:pPr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D344DB">
              <w:rPr>
                <w:rFonts w:ascii="Calibri Light" w:hAnsi="Calibri Light"/>
              </w:rPr>
            </w:r>
            <w:r w:rsidR="00D344DB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Mixed race</w:t>
            </w:r>
            <w:r w:rsidR="009B3D79">
              <w:rPr>
                <w:rFonts w:ascii="Calibri Light" w:hAnsi="Calibri Light"/>
              </w:rPr>
              <w:t>;</w:t>
            </w:r>
          </w:p>
          <w:p w14:paraId="313C61C4" w14:textId="77777777" w:rsidR="00FD2DE9" w:rsidRDefault="00275089" w:rsidP="00D02F08">
            <w:pPr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D344DB">
              <w:rPr>
                <w:rFonts w:ascii="Calibri Light" w:hAnsi="Calibri Light"/>
              </w:rPr>
            </w:r>
            <w:r w:rsidR="00D344DB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103CE1">
              <w:rPr>
                <w:rFonts w:ascii="Calibri Light" w:hAnsi="Calibri Light"/>
              </w:rPr>
              <w:t xml:space="preserve">Another </w:t>
            </w:r>
            <w:r w:rsidR="00A1113E">
              <w:rPr>
                <w:rFonts w:ascii="Calibri Light" w:hAnsi="Calibri Light"/>
              </w:rPr>
              <w:t>(</w:t>
            </w:r>
            <w:r w:rsidR="00A1113E" w:rsidRPr="00DD065D">
              <w:rPr>
                <w:rFonts w:ascii="Calibri Light" w:hAnsi="Calibri Light"/>
                <w:i/>
              </w:rPr>
              <w:t>please specify</w:t>
            </w:r>
            <w:r w:rsidR="00A1113E">
              <w:rPr>
                <w:rFonts w:ascii="Calibri Light" w:hAnsi="Calibri Light"/>
              </w:rPr>
              <w:t xml:space="preserve">) </w:t>
            </w:r>
            <w:r w:rsidR="00A1113E">
              <w:rPr>
                <w:rFonts w:ascii="Calibri Light" w:hAnsi="Calibri Light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A1113E">
              <w:rPr>
                <w:rFonts w:ascii="Calibri Light" w:hAnsi="Calibri Light"/>
              </w:rPr>
              <w:instrText xml:space="preserve"> FORMTEXT </w:instrText>
            </w:r>
            <w:r w:rsidR="00A1113E">
              <w:rPr>
                <w:rFonts w:ascii="Calibri Light" w:hAnsi="Calibri Light"/>
              </w:rPr>
            </w:r>
            <w:r w:rsidR="00A1113E">
              <w:rPr>
                <w:rFonts w:ascii="Calibri Light" w:hAnsi="Calibri Light"/>
              </w:rPr>
              <w:fldChar w:fldCharType="separate"/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</w:rPr>
              <w:fldChar w:fldCharType="end"/>
            </w:r>
          </w:p>
          <w:p w14:paraId="1F0C5645" w14:textId="29B2D4D3" w:rsidR="000A30AF" w:rsidRPr="00275089" w:rsidRDefault="000A30AF" w:rsidP="007E359F">
            <w:pPr>
              <w:spacing w:after="12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D344DB">
              <w:rPr>
                <w:rFonts w:ascii="Calibri Light" w:hAnsi="Calibri Light"/>
              </w:rPr>
            </w:r>
            <w:r w:rsidR="00D344DB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I prefer not to answer at this time</w:t>
            </w:r>
          </w:p>
        </w:tc>
      </w:tr>
      <w:tr w:rsidR="005029B7" w14:paraId="2D5DF39F" w14:textId="77777777" w:rsidTr="00890046">
        <w:trPr>
          <w:jc w:val="center"/>
        </w:trPr>
        <w:tc>
          <w:tcPr>
            <w:tcW w:w="96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CF7E8DD" w14:textId="6F025892" w:rsidR="00275089" w:rsidRPr="00D02F08" w:rsidRDefault="00275089" w:rsidP="00D02F08">
            <w:pPr>
              <w:pStyle w:val="ListParagraph"/>
              <w:numPr>
                <w:ilvl w:val="0"/>
                <w:numId w:val="33"/>
              </w:numPr>
              <w:spacing w:before="100" w:after="100"/>
              <w:ind w:right="4"/>
              <w:rPr>
                <w:rFonts w:ascii="Calibri Light" w:hAnsi="Calibri Light"/>
                <w:lang w:val="en-CA"/>
              </w:rPr>
            </w:pPr>
            <w:r w:rsidRPr="00275089">
              <w:rPr>
                <w:rFonts w:ascii="Calibri Light" w:hAnsi="Calibri Light"/>
                <w:lang w:val="en-CA"/>
              </w:rPr>
              <w:t>Persons with disabilities are persons who have a long-term or recurring physical, mental,</w:t>
            </w:r>
            <w:r>
              <w:rPr>
                <w:rFonts w:ascii="Calibri Light" w:hAnsi="Calibri Light"/>
                <w:lang w:val="en-CA"/>
              </w:rPr>
              <w:t xml:space="preserve"> </w:t>
            </w:r>
            <w:r w:rsidRPr="00275089">
              <w:rPr>
                <w:rFonts w:ascii="Calibri Light" w:hAnsi="Calibri Light"/>
                <w:lang w:val="en-CA"/>
              </w:rPr>
              <w:t>sensory, psychiatric or learning impairment. This definition includes persons</w:t>
            </w:r>
            <w:r>
              <w:rPr>
                <w:rFonts w:ascii="Calibri Light" w:hAnsi="Calibri Light"/>
                <w:lang w:val="en-CA"/>
              </w:rPr>
              <w:t xml:space="preserve"> whose functional limitations owing to their </w:t>
            </w:r>
            <w:r w:rsidRPr="00275089">
              <w:rPr>
                <w:rFonts w:ascii="Calibri Light" w:hAnsi="Calibri Light"/>
                <w:lang w:val="en-CA"/>
              </w:rPr>
              <w:t>impairment have been accommodated in their current job or workplace</w:t>
            </w:r>
            <w:r>
              <w:rPr>
                <w:rFonts w:ascii="Calibri Light" w:hAnsi="Calibri Light"/>
                <w:lang w:val="en-CA"/>
              </w:rPr>
              <w:t>.</w:t>
            </w:r>
          </w:p>
          <w:p w14:paraId="7106DC7C" w14:textId="0C045C9C" w:rsidR="00DD065D" w:rsidRPr="00D02F08" w:rsidRDefault="00275089" w:rsidP="00D02F08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  <w:b/>
                <w:lang w:val="en-CA"/>
              </w:rPr>
              <w:t xml:space="preserve">Do you self-identify as a </w:t>
            </w:r>
            <w:r>
              <w:rPr>
                <w:rFonts w:ascii="Calibri Light" w:hAnsi="Calibri Light"/>
                <w:b/>
                <w:lang w:val="en-CA"/>
              </w:rPr>
              <w:t>person with a disability</w:t>
            </w:r>
            <w:r w:rsidRPr="007E66CD">
              <w:rPr>
                <w:rFonts w:ascii="Calibri Light" w:hAnsi="Calibri Light"/>
                <w:b/>
                <w:lang w:val="en-CA"/>
              </w:rPr>
              <w:t xml:space="preserve">? </w:t>
            </w:r>
            <w:r>
              <w:rPr>
                <w:rFonts w:ascii="Calibri Light" w:hAnsi="Calibri Light"/>
                <w:lang w:val="en-CA"/>
              </w:rPr>
              <w:t xml:space="preserve"> </w:t>
            </w:r>
            <w:r w:rsidR="00DD065D" w:rsidRPr="007E66CD">
              <w:rPr>
                <w:rFonts w:ascii="Calibri Light" w:hAnsi="Calibri Light"/>
              </w:rPr>
              <w:t>Yes</w:t>
            </w:r>
            <w:r w:rsidR="00DD065D">
              <w:rPr>
                <w:rFonts w:ascii="Calibri Light" w:hAnsi="Calibri Light"/>
              </w:rPr>
              <w:t xml:space="preserve"> </w:t>
            </w:r>
            <w:r w:rsidR="00DD065D"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D065D" w:rsidRPr="007E66CD">
              <w:rPr>
                <w:rFonts w:ascii="Calibri Light" w:hAnsi="Calibri Light"/>
              </w:rPr>
              <w:instrText xml:space="preserve"> FORMCHECKBOX </w:instrText>
            </w:r>
            <w:r w:rsidR="00D344DB">
              <w:rPr>
                <w:rFonts w:ascii="Calibri Light" w:hAnsi="Calibri Light"/>
              </w:rPr>
            </w:r>
            <w:r w:rsidR="00D344DB">
              <w:rPr>
                <w:rFonts w:ascii="Calibri Light" w:hAnsi="Calibri Light"/>
              </w:rPr>
              <w:fldChar w:fldCharType="separate"/>
            </w:r>
            <w:r w:rsidR="00DD065D" w:rsidRPr="007E66CD">
              <w:rPr>
                <w:rFonts w:ascii="Calibri Light" w:hAnsi="Calibri Light"/>
              </w:rPr>
              <w:fldChar w:fldCharType="end"/>
            </w:r>
            <w:r w:rsidR="00DD065D" w:rsidRPr="007E66CD">
              <w:rPr>
                <w:rFonts w:ascii="Calibri Light" w:hAnsi="Calibri Light"/>
              </w:rPr>
              <w:t>;  No</w:t>
            </w:r>
            <w:r w:rsidR="00DD065D">
              <w:rPr>
                <w:rFonts w:ascii="Calibri Light" w:hAnsi="Calibri Light"/>
              </w:rPr>
              <w:t xml:space="preserve"> </w:t>
            </w:r>
            <w:r w:rsidR="00DD065D"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D065D" w:rsidRPr="007E66CD">
              <w:rPr>
                <w:rFonts w:ascii="Calibri Light" w:hAnsi="Calibri Light"/>
              </w:rPr>
              <w:instrText xml:space="preserve"> FORMCHECKBOX </w:instrText>
            </w:r>
            <w:r w:rsidR="00D344DB">
              <w:rPr>
                <w:rFonts w:ascii="Calibri Light" w:hAnsi="Calibri Light"/>
              </w:rPr>
            </w:r>
            <w:r w:rsidR="00D344DB">
              <w:rPr>
                <w:rFonts w:ascii="Calibri Light" w:hAnsi="Calibri Light"/>
              </w:rPr>
              <w:fldChar w:fldCharType="separate"/>
            </w:r>
            <w:r w:rsidR="00DD065D" w:rsidRPr="007E66CD">
              <w:rPr>
                <w:rFonts w:ascii="Calibri Light" w:hAnsi="Calibri Light"/>
              </w:rPr>
              <w:fldChar w:fldCharType="end"/>
            </w:r>
            <w:r w:rsidR="00DD065D">
              <w:rPr>
                <w:rFonts w:ascii="Calibri Light" w:hAnsi="Calibri Light"/>
              </w:rPr>
              <w:t>.</w:t>
            </w:r>
          </w:p>
          <w:p w14:paraId="2E2DE7EF" w14:textId="77777777" w:rsidR="00890046" w:rsidRDefault="00890046" w:rsidP="000A30AF">
            <w:pPr>
              <w:pStyle w:val="ListParagraph"/>
              <w:spacing w:before="100" w:after="100"/>
              <w:ind w:right="4"/>
              <w:rPr>
                <w:rFonts w:ascii="Calibri Light" w:hAnsi="Calibri Light"/>
                <w:i/>
                <w:lang w:val="en-CA"/>
              </w:rPr>
            </w:pPr>
          </w:p>
          <w:p w14:paraId="5475777D" w14:textId="651E1963" w:rsidR="00275089" w:rsidRPr="00890046" w:rsidRDefault="00275089" w:rsidP="000A30AF">
            <w:pPr>
              <w:pStyle w:val="ListParagraph"/>
              <w:spacing w:before="100" w:after="100"/>
              <w:ind w:right="4"/>
              <w:rPr>
                <w:rFonts w:ascii="Calibri Light" w:hAnsi="Calibri Light"/>
                <w:i/>
                <w:lang w:val="en-CA"/>
              </w:rPr>
            </w:pPr>
            <w:r w:rsidRPr="00890046">
              <w:rPr>
                <w:rFonts w:ascii="Calibri Light" w:hAnsi="Calibri Light"/>
                <w:i/>
                <w:lang w:val="en-CA"/>
              </w:rPr>
              <w:t xml:space="preserve">If </w:t>
            </w:r>
            <w:r w:rsidRPr="00890046">
              <w:rPr>
                <w:rFonts w:ascii="Calibri Light" w:hAnsi="Calibri Light"/>
                <w:i/>
                <w:u w:val="single"/>
                <w:lang w:val="en-CA"/>
              </w:rPr>
              <w:t>yes</w:t>
            </w:r>
            <w:r w:rsidRPr="00890046">
              <w:rPr>
                <w:rFonts w:ascii="Calibri Light" w:hAnsi="Calibri Light"/>
                <w:i/>
                <w:lang w:val="en-CA"/>
              </w:rPr>
              <w:t xml:space="preserve">, please check </w:t>
            </w:r>
            <w:r w:rsidR="00113E6E" w:rsidRPr="00890046">
              <w:rPr>
                <w:rFonts w:ascii="Calibri Light" w:hAnsi="Calibri Light"/>
                <w:i/>
                <w:u w:val="single"/>
                <w:lang w:val="en-CA"/>
              </w:rPr>
              <w:t>all boxes that</w:t>
            </w:r>
            <w:r w:rsidRPr="00890046">
              <w:rPr>
                <w:rFonts w:ascii="Calibri Light" w:hAnsi="Calibri Light"/>
                <w:i/>
                <w:u w:val="single"/>
                <w:lang w:val="en-CA"/>
              </w:rPr>
              <w:t xml:space="preserve"> apply</w:t>
            </w:r>
            <w:r w:rsidRPr="00890046">
              <w:rPr>
                <w:rFonts w:ascii="Calibri Light" w:hAnsi="Calibri Light"/>
                <w:i/>
                <w:lang w:val="en-CA"/>
              </w:rPr>
              <w:t xml:space="preserve"> to you.</w:t>
            </w:r>
          </w:p>
          <w:p w14:paraId="2E102300" w14:textId="504ECAF7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D344DB">
              <w:rPr>
                <w:rFonts w:ascii="Calibri Light" w:hAnsi="Calibri Light"/>
              </w:rPr>
            </w:r>
            <w:r w:rsidR="00D344DB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Pr="00275089">
              <w:rPr>
                <w:rFonts w:ascii="Calibri Light" w:hAnsi="Calibri Light"/>
                <w:lang w:val="en-CA"/>
              </w:rPr>
              <w:t>Coordination/dexterity impairment</w:t>
            </w:r>
          </w:p>
          <w:p w14:paraId="3C1B6FF2" w14:textId="5F68BE06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D344DB">
              <w:rPr>
                <w:rFonts w:ascii="Calibri Light" w:hAnsi="Calibri Light"/>
              </w:rPr>
            </w:r>
            <w:r w:rsidR="00D344DB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Pr="00275089">
              <w:rPr>
                <w:rFonts w:ascii="Calibri Light" w:hAnsi="Calibri Light"/>
                <w:lang w:val="en-CA"/>
              </w:rPr>
              <w:t>Development impairment (e.g., Down's Syndrome)</w:t>
            </w:r>
          </w:p>
          <w:p w14:paraId="03A2728E" w14:textId="3DB382B7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D344DB">
              <w:rPr>
                <w:rFonts w:ascii="Calibri Light" w:hAnsi="Calibri Light"/>
              </w:rPr>
            </w:r>
            <w:r w:rsidR="00D344DB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F574DF">
              <w:rPr>
                <w:rFonts w:ascii="Calibri Light" w:hAnsi="Calibri Light"/>
                <w:lang w:val="en-CA"/>
              </w:rPr>
              <w:t xml:space="preserve">Hearing impairment – </w:t>
            </w:r>
            <w:r w:rsidRPr="00275089">
              <w:rPr>
                <w:rFonts w:ascii="Calibri Light" w:hAnsi="Calibri Light"/>
                <w:lang w:val="en-CA"/>
              </w:rPr>
              <w:t>hard of hearing</w:t>
            </w:r>
          </w:p>
          <w:p w14:paraId="0A116AAF" w14:textId="21C3D492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D344DB">
              <w:rPr>
                <w:rFonts w:ascii="Calibri Light" w:hAnsi="Calibri Light"/>
              </w:rPr>
            </w:r>
            <w:r w:rsidR="00D344DB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Pr="00275089">
              <w:rPr>
                <w:rFonts w:ascii="Calibri Light" w:hAnsi="Calibri Light"/>
                <w:lang w:val="en-CA"/>
              </w:rPr>
              <w:t>Hearing impairment – deaf</w:t>
            </w:r>
          </w:p>
          <w:p w14:paraId="59367EC9" w14:textId="5644A03B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D344DB">
              <w:rPr>
                <w:rFonts w:ascii="Calibri Light" w:hAnsi="Calibri Light"/>
              </w:rPr>
            </w:r>
            <w:r w:rsidR="00D344DB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Pr="00275089">
              <w:rPr>
                <w:rFonts w:ascii="Calibri Light" w:hAnsi="Calibri Light"/>
                <w:lang w:val="en-CA"/>
              </w:rPr>
              <w:t>Learning disability or comprehension impairment (e.g., dyslexia)</w:t>
            </w:r>
          </w:p>
          <w:p w14:paraId="1AAABC3D" w14:textId="05AEE599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D344DB">
              <w:rPr>
                <w:rFonts w:ascii="Calibri Light" w:hAnsi="Calibri Light"/>
              </w:rPr>
            </w:r>
            <w:r w:rsidR="00D344DB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 w:rsidRPr="00275089">
              <w:rPr>
                <w:rFonts w:ascii="Calibri Light" w:hAnsi="Calibri Light"/>
                <w:lang w:val="en-CA"/>
              </w:rPr>
              <w:t xml:space="preserve"> Mobility impairment (e.g., need to use a wheelchair)</w:t>
            </w:r>
          </w:p>
          <w:p w14:paraId="2304341F" w14:textId="32ED083E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D344DB">
              <w:rPr>
                <w:rFonts w:ascii="Calibri Light" w:hAnsi="Calibri Light"/>
              </w:rPr>
            </w:r>
            <w:r w:rsidR="00D344DB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 w:rsidRPr="00275089">
              <w:rPr>
                <w:rFonts w:ascii="Calibri Light" w:hAnsi="Calibri Light"/>
                <w:lang w:val="en-CA"/>
              </w:rPr>
              <w:t xml:space="preserve"> Non-visible physical impairment (e.g., epilepsy, diabetes)</w:t>
            </w:r>
          </w:p>
          <w:p w14:paraId="7350596F" w14:textId="209A3088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D344DB">
              <w:rPr>
                <w:rFonts w:ascii="Calibri Light" w:hAnsi="Calibri Light"/>
              </w:rPr>
            </w:r>
            <w:r w:rsidR="00D344DB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Pr="00275089">
              <w:rPr>
                <w:rFonts w:ascii="Calibri Light" w:hAnsi="Calibri Light"/>
                <w:lang w:val="en-CA"/>
              </w:rPr>
              <w:t>Psychiatric disability (e.g., severe depression)</w:t>
            </w:r>
          </w:p>
          <w:p w14:paraId="6C83DECC" w14:textId="307200EC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D344DB">
              <w:rPr>
                <w:rFonts w:ascii="Calibri Light" w:hAnsi="Calibri Light"/>
              </w:rPr>
            </w:r>
            <w:r w:rsidR="00D344DB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Pr="00275089">
              <w:rPr>
                <w:rFonts w:ascii="Calibri Light" w:hAnsi="Calibri Light"/>
                <w:lang w:val="en-CA"/>
              </w:rPr>
              <w:t>Speech impairment</w:t>
            </w:r>
          </w:p>
          <w:p w14:paraId="1A073278" w14:textId="0475A61B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D344DB">
              <w:rPr>
                <w:rFonts w:ascii="Calibri Light" w:hAnsi="Calibri Light"/>
              </w:rPr>
            </w:r>
            <w:r w:rsidR="00D344DB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Pr="00275089">
              <w:rPr>
                <w:rFonts w:ascii="Calibri Light" w:hAnsi="Calibri Light"/>
                <w:lang w:val="en-CA"/>
              </w:rPr>
              <w:t>Visual impairment - partially sighted (excluding use of prescription eyewear)</w:t>
            </w:r>
          </w:p>
          <w:p w14:paraId="2127F0E6" w14:textId="68579ED8" w:rsidR="00275089" w:rsidRP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D344DB">
              <w:rPr>
                <w:rFonts w:ascii="Calibri Light" w:hAnsi="Calibri Light"/>
              </w:rPr>
            </w:r>
            <w:r w:rsidR="00D344DB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Pr="00275089">
              <w:rPr>
                <w:rFonts w:ascii="Calibri Light" w:hAnsi="Calibri Light"/>
                <w:lang w:val="en-CA"/>
              </w:rPr>
              <w:t>Visual impairment - blind</w:t>
            </w:r>
          </w:p>
          <w:p w14:paraId="2F457184" w14:textId="1678BECC" w:rsidR="00275089" w:rsidRDefault="00275089" w:rsidP="000A30AF">
            <w:pPr>
              <w:pStyle w:val="ListParagraph"/>
              <w:spacing w:before="100" w:after="100"/>
              <w:ind w:left="1440" w:right="4"/>
              <w:rPr>
                <w:rFonts w:ascii="Calibri Light" w:hAnsi="Calibri Light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D344DB">
              <w:rPr>
                <w:rFonts w:ascii="Calibri Light" w:hAnsi="Calibri Light"/>
              </w:rPr>
            </w:r>
            <w:r w:rsidR="00D344DB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</w:t>
            </w:r>
            <w:r w:rsidR="00103CE1">
              <w:rPr>
                <w:rFonts w:ascii="Calibri Light" w:hAnsi="Calibri Light"/>
              </w:rPr>
              <w:t xml:space="preserve">Another </w:t>
            </w:r>
            <w:r w:rsidR="00A1113E">
              <w:rPr>
                <w:rFonts w:ascii="Calibri Light" w:hAnsi="Calibri Light"/>
              </w:rPr>
              <w:t>(</w:t>
            </w:r>
            <w:r w:rsidR="00A1113E" w:rsidRPr="00DD065D">
              <w:rPr>
                <w:rFonts w:ascii="Calibri Light" w:hAnsi="Calibri Light"/>
                <w:i/>
              </w:rPr>
              <w:t>please specify</w:t>
            </w:r>
            <w:r w:rsidR="00A1113E">
              <w:rPr>
                <w:rFonts w:ascii="Calibri Light" w:hAnsi="Calibri Light"/>
              </w:rPr>
              <w:t xml:space="preserve">) </w:t>
            </w:r>
            <w:r w:rsidR="00A1113E">
              <w:rPr>
                <w:rFonts w:ascii="Calibri Light" w:hAnsi="Calibri Light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A1113E">
              <w:rPr>
                <w:rFonts w:ascii="Calibri Light" w:hAnsi="Calibri Light"/>
              </w:rPr>
              <w:instrText xml:space="preserve"> FORMTEXT </w:instrText>
            </w:r>
            <w:r w:rsidR="00A1113E">
              <w:rPr>
                <w:rFonts w:ascii="Calibri Light" w:hAnsi="Calibri Light"/>
              </w:rPr>
            </w:r>
            <w:r w:rsidR="00A1113E">
              <w:rPr>
                <w:rFonts w:ascii="Calibri Light" w:hAnsi="Calibri Light"/>
              </w:rPr>
              <w:fldChar w:fldCharType="separate"/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  <w:noProof/>
              </w:rPr>
              <w:t> </w:t>
            </w:r>
            <w:r w:rsidR="00A1113E">
              <w:rPr>
                <w:rFonts w:ascii="Calibri Light" w:hAnsi="Calibri Light"/>
              </w:rPr>
              <w:fldChar w:fldCharType="end"/>
            </w:r>
          </w:p>
          <w:p w14:paraId="0482EA2A" w14:textId="5A1E8FF6" w:rsidR="00DD065D" w:rsidRPr="00D02F08" w:rsidRDefault="000A30AF" w:rsidP="00066AF7">
            <w:pPr>
              <w:pStyle w:val="ListParagraph"/>
              <w:spacing w:before="100" w:after="200"/>
              <w:ind w:left="1440" w:right="4"/>
              <w:rPr>
                <w:rFonts w:ascii="Calibri Light" w:hAnsi="Calibri Light"/>
                <w:lang w:val="en-CA"/>
              </w:rPr>
            </w:pPr>
            <w:r w:rsidRPr="007E66CD"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E66CD">
              <w:rPr>
                <w:rFonts w:ascii="Calibri Light" w:hAnsi="Calibri Light"/>
              </w:rPr>
              <w:instrText xml:space="preserve"> FORMCHECKBOX </w:instrText>
            </w:r>
            <w:r w:rsidR="00D344DB">
              <w:rPr>
                <w:rFonts w:ascii="Calibri Light" w:hAnsi="Calibri Light"/>
              </w:rPr>
            </w:r>
            <w:r w:rsidR="00D344DB">
              <w:rPr>
                <w:rFonts w:ascii="Calibri Light" w:hAnsi="Calibri Light"/>
              </w:rPr>
              <w:fldChar w:fldCharType="separate"/>
            </w:r>
            <w:r w:rsidRPr="007E66CD">
              <w:rPr>
                <w:rFonts w:ascii="Calibri Light" w:hAnsi="Calibri Light"/>
              </w:rPr>
              <w:fldChar w:fldCharType="end"/>
            </w:r>
            <w:r>
              <w:rPr>
                <w:rFonts w:ascii="Calibri Light" w:hAnsi="Calibri Light"/>
              </w:rPr>
              <w:t xml:space="preserve"> I prefer not to answer at this time</w:t>
            </w:r>
          </w:p>
        </w:tc>
      </w:tr>
      <w:tr w:rsidR="005029B7" w14:paraId="314F899E" w14:textId="77777777" w:rsidTr="00890046">
        <w:trPr>
          <w:jc w:val="center"/>
        </w:trPr>
        <w:tc>
          <w:tcPr>
            <w:tcW w:w="96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6DE74CD" w14:textId="57F2AF65" w:rsidR="005029B7" w:rsidRDefault="005029B7" w:rsidP="00066AF7">
            <w:pPr>
              <w:ind w:right="4"/>
              <w:jc w:val="center"/>
              <w:rPr>
                <w:rFonts w:ascii="Calibri Light" w:hAnsi="Calibri Light"/>
                <w:lang w:val="en-CA"/>
              </w:rPr>
            </w:pPr>
          </w:p>
          <w:p w14:paraId="0857F49B" w14:textId="0280C284" w:rsidR="00B1109E" w:rsidRPr="0082002C" w:rsidRDefault="00FD2DE9" w:rsidP="0082002C">
            <w:pPr>
              <w:ind w:right="4"/>
              <w:jc w:val="center"/>
              <w:rPr>
                <w:rFonts w:ascii="Calibri Light" w:hAnsi="Calibri Light"/>
                <w:b/>
                <w:lang w:val="en-CA"/>
              </w:rPr>
            </w:pPr>
            <w:r w:rsidRPr="00B1109E">
              <w:rPr>
                <w:rFonts w:ascii="Calibri Light" w:hAnsi="Calibri Light"/>
                <w:b/>
                <w:lang w:val="en-CA"/>
              </w:rPr>
              <w:t>Please sen</w:t>
            </w:r>
            <w:r w:rsidR="002B3511">
              <w:rPr>
                <w:rFonts w:ascii="Calibri Light" w:hAnsi="Calibri Light"/>
                <w:b/>
                <w:lang w:val="en-CA"/>
              </w:rPr>
              <w:t>d your</w:t>
            </w:r>
            <w:r w:rsidRPr="00B1109E">
              <w:rPr>
                <w:rFonts w:ascii="Calibri Light" w:hAnsi="Calibri Light"/>
                <w:b/>
                <w:lang w:val="en-CA"/>
              </w:rPr>
              <w:t xml:space="preserve"> completed </w:t>
            </w:r>
            <w:r w:rsidR="004D1A93" w:rsidRPr="00B1109E">
              <w:rPr>
                <w:rFonts w:ascii="Calibri Light" w:hAnsi="Calibri Light"/>
                <w:b/>
                <w:lang w:val="en-CA"/>
              </w:rPr>
              <w:t>question</w:t>
            </w:r>
            <w:r w:rsidR="004D1A93">
              <w:rPr>
                <w:rFonts w:ascii="Calibri Light" w:hAnsi="Calibri Light"/>
                <w:b/>
                <w:lang w:val="en-CA"/>
              </w:rPr>
              <w:t>naire</w:t>
            </w:r>
            <w:r w:rsidRPr="00B1109E">
              <w:rPr>
                <w:rFonts w:ascii="Calibri Light" w:hAnsi="Calibri Light"/>
                <w:b/>
                <w:lang w:val="en-CA"/>
              </w:rPr>
              <w:t xml:space="preserve"> to </w:t>
            </w:r>
            <w:r w:rsidR="00081DC9" w:rsidRPr="00081DC9">
              <w:rPr>
                <w:rFonts w:ascii="Calibri Light" w:hAnsi="Calibri Light"/>
                <w:b/>
              </w:rPr>
              <w:t xml:space="preserve">Fay Harrison (BrainsCAN Executive Director and Equity &amp; Diversity Co-Chair; </w:t>
            </w:r>
            <w:hyperlink r:id="rId8" w:history="1">
              <w:r w:rsidR="00081DC9" w:rsidRPr="00081DC9">
                <w:rPr>
                  <w:rStyle w:val="Hyperlink"/>
                  <w:rFonts w:ascii="Calibri Light" w:hAnsi="Calibri Light"/>
                  <w:b/>
                </w:rPr>
                <w:t>fay.harrison@uwo.ca</w:t>
              </w:r>
            </w:hyperlink>
            <w:r w:rsidR="00081DC9" w:rsidRPr="00081DC9">
              <w:rPr>
                <w:rFonts w:ascii="Calibri Light" w:hAnsi="Calibri Light"/>
                <w:b/>
                <w:lang w:val="en-CA"/>
              </w:rPr>
              <w:t>)</w:t>
            </w:r>
          </w:p>
        </w:tc>
      </w:tr>
    </w:tbl>
    <w:p w14:paraId="39F09D96" w14:textId="77777777" w:rsidR="005029B7" w:rsidRPr="0045544E" w:rsidRDefault="005029B7" w:rsidP="0082002C">
      <w:pPr>
        <w:spacing w:after="0"/>
        <w:ind w:right="4"/>
        <w:rPr>
          <w:rFonts w:ascii="Calibri Light" w:hAnsi="Calibri Light"/>
          <w:sz w:val="2"/>
          <w:szCs w:val="2"/>
          <w:lang w:val="en-CA"/>
        </w:rPr>
      </w:pPr>
    </w:p>
    <w:sectPr w:rsidR="005029B7" w:rsidRPr="0045544E" w:rsidSect="007C3B40">
      <w:headerReference w:type="default" r:id="rId9"/>
      <w:footerReference w:type="default" r:id="rId10"/>
      <w:pgSz w:w="12240" w:h="15840"/>
      <w:pgMar w:top="170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46B2B4" w14:textId="77777777" w:rsidR="00D344DB" w:rsidRDefault="00D344DB" w:rsidP="007633B1">
      <w:pPr>
        <w:spacing w:after="0" w:line="240" w:lineRule="auto"/>
      </w:pPr>
      <w:r>
        <w:separator/>
      </w:r>
    </w:p>
  </w:endnote>
  <w:endnote w:type="continuationSeparator" w:id="0">
    <w:p w14:paraId="21B107C3" w14:textId="77777777" w:rsidR="00D344DB" w:rsidRDefault="00D344DB" w:rsidP="007633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entonSans-Light">
    <w:altName w:val="Cambria"/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344F58" w14:textId="77777777" w:rsidR="00DC476B" w:rsidRPr="000224DE" w:rsidRDefault="00DC476B" w:rsidP="000224DE">
    <w:pPr>
      <w:pStyle w:val="Footer"/>
      <w:spacing w:line="200" w:lineRule="atLeast"/>
      <w:rPr>
        <w:rFonts w:ascii="BentonSans-Light" w:hAnsi="BentonSans-Light"/>
        <w:sz w:val="20"/>
        <w:szCs w:val="20"/>
      </w:rPr>
    </w:pPr>
    <w:r w:rsidRPr="000224DE">
      <w:rPr>
        <w:rFonts w:cs="Arial"/>
        <w:b/>
        <w:color w:val="4F2683"/>
        <w:sz w:val="20"/>
        <w:szCs w:val="20"/>
      </w:rPr>
      <w:t>BrainsCAN, Western University,</w:t>
    </w:r>
    <w:r w:rsidRPr="000224DE">
      <w:rPr>
        <w:rFonts w:ascii="BentonSans-Light" w:hAnsi="BentonSans-Light"/>
        <w:sz w:val="20"/>
        <w:szCs w:val="20"/>
      </w:rPr>
      <w:t xml:space="preserve"> </w:t>
    </w:r>
  </w:p>
  <w:p w14:paraId="668D3221" w14:textId="3F8869B2" w:rsidR="00DC476B" w:rsidRPr="000224DE" w:rsidRDefault="00D344DB" w:rsidP="000224DE">
    <w:pPr>
      <w:pStyle w:val="Footer"/>
      <w:rPr>
        <w:sz w:val="20"/>
        <w:szCs w:val="20"/>
      </w:rPr>
    </w:pPr>
    <w:hyperlink r:id="rId1" w:history="1">
      <w:r w:rsidR="00DC476B" w:rsidRPr="000224DE">
        <w:rPr>
          <w:rStyle w:val="Hyperlink"/>
          <w:rFonts w:cs="Arial"/>
          <w:sz w:val="20"/>
          <w:szCs w:val="20"/>
        </w:rPr>
        <w:t>www.uwo.ca/brainscan/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12ACB6" w14:textId="77777777" w:rsidR="00D344DB" w:rsidRDefault="00D344DB" w:rsidP="007633B1">
      <w:pPr>
        <w:spacing w:after="0" w:line="240" w:lineRule="auto"/>
      </w:pPr>
      <w:r>
        <w:separator/>
      </w:r>
    </w:p>
  </w:footnote>
  <w:footnote w:type="continuationSeparator" w:id="0">
    <w:p w14:paraId="59BE2CBD" w14:textId="77777777" w:rsidR="00D344DB" w:rsidRDefault="00D344DB" w:rsidP="007633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B22299" w14:textId="6723DE36" w:rsidR="005029B7" w:rsidRDefault="0053439A" w:rsidP="005029B7">
    <w:pPr>
      <w:spacing w:after="0"/>
      <w:ind w:left="5040"/>
      <w:rPr>
        <w:rFonts w:ascii="Arial Narrow" w:hAnsi="Arial Narrow"/>
        <w:b/>
        <w:sz w:val="28"/>
        <w:szCs w:val="28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1B7237CC" wp14:editId="4B9CCAC7">
          <wp:simplePos x="0" y="0"/>
          <wp:positionH relativeFrom="column">
            <wp:posOffset>-291314</wp:posOffset>
          </wp:positionH>
          <wp:positionV relativeFrom="paragraph">
            <wp:posOffset>-112697</wp:posOffset>
          </wp:positionV>
          <wp:extent cx="2341491" cy="687208"/>
          <wp:effectExtent l="0" t="0" r="0" b="0"/>
          <wp:wrapNone/>
          <wp:docPr id="1" name="Picture 1" descr="/Volumes/rwwork$/RDS/Communications/BrainsCAN Logos/Stacked/Positive/BrainsCAN_S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/Volumes/rwwork$/RDS/Communications/BrainsCAN Logos/Stacked/Positive/BrainsCAN_S_RGB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41491" cy="6872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029B7">
      <w:rPr>
        <w:rFonts w:ascii="Arial Narrow" w:hAnsi="Arial Narrow"/>
        <w:b/>
        <w:sz w:val="28"/>
        <w:szCs w:val="28"/>
      </w:rPr>
      <w:t xml:space="preserve">BrainsCAN </w:t>
    </w:r>
  </w:p>
  <w:p w14:paraId="72D30653" w14:textId="043064B4" w:rsidR="0053439A" w:rsidRDefault="005029B7" w:rsidP="0053439A">
    <w:pPr>
      <w:spacing w:after="0"/>
      <w:ind w:left="5040"/>
      <w:rPr>
        <w:noProof/>
      </w:rPr>
    </w:pPr>
    <w:r>
      <w:rPr>
        <w:rFonts w:ascii="Arial Narrow" w:hAnsi="Arial Narrow"/>
        <w:sz w:val="28"/>
        <w:szCs w:val="28"/>
      </w:rPr>
      <w:t>Equity Self-</w:t>
    </w:r>
    <w:r w:rsidR="00171873">
      <w:rPr>
        <w:rFonts w:ascii="Arial Narrow" w:hAnsi="Arial Narrow"/>
        <w:sz w:val="28"/>
        <w:szCs w:val="28"/>
      </w:rPr>
      <w:t>I</w:t>
    </w:r>
    <w:r>
      <w:rPr>
        <w:rFonts w:ascii="Arial Narrow" w:hAnsi="Arial Narrow"/>
        <w:sz w:val="28"/>
        <w:szCs w:val="28"/>
      </w:rPr>
      <w:t>dentification</w:t>
    </w:r>
    <w:r w:rsidR="00581DA2">
      <w:rPr>
        <w:rFonts w:ascii="Arial Narrow" w:hAnsi="Arial Narrow"/>
        <w:sz w:val="28"/>
        <w:szCs w:val="28"/>
      </w:rPr>
      <w:t xml:space="preserve"> Survey</w:t>
    </w:r>
  </w:p>
  <w:p w14:paraId="6F986857" w14:textId="2BFA3D1B" w:rsidR="00DC476B" w:rsidRDefault="00DC476B" w:rsidP="0053439A">
    <w:pPr>
      <w:spacing w:after="0"/>
      <w:ind w:left="5040"/>
      <w:rPr>
        <w:rFonts w:ascii="Arial Narrow" w:hAnsi="Arial Narrow"/>
        <w:sz w:val="28"/>
        <w:szCs w:val="28"/>
      </w:rPr>
    </w:pPr>
  </w:p>
  <w:p w14:paraId="7840BE62" w14:textId="333A5177" w:rsidR="00DC476B" w:rsidRPr="001B5B30" w:rsidRDefault="00DC476B" w:rsidP="001B5B30">
    <w:pPr>
      <w:spacing w:after="0"/>
      <w:rPr>
        <w:rFonts w:ascii="Arial Narrow" w:hAnsi="Arial Narrow"/>
        <w:b/>
        <w:sz w:val="28"/>
        <w:szCs w:val="28"/>
      </w:rPr>
    </w:pP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 w:rsidR="00677429">
      <w:rPr>
        <w:rFonts w:ascii="Arial Narrow" w:hAnsi="Arial Narrow"/>
        <w:b/>
        <w:sz w:val="28"/>
        <w:szCs w:val="2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2575DA"/>
    <w:multiLevelType w:val="hybridMultilevel"/>
    <w:tmpl w:val="0B7AA7B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9257209"/>
    <w:multiLevelType w:val="multilevel"/>
    <w:tmpl w:val="E3AE118C"/>
    <w:lvl w:ilvl="0">
      <w:start w:val="6"/>
      <w:numFmt w:val="none"/>
      <w:lvlText w:val="5.0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5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4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5%1.1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" w15:restartNumberingAfterBreak="0">
    <w:nsid w:val="12C42E02"/>
    <w:multiLevelType w:val="hybridMultilevel"/>
    <w:tmpl w:val="9DB81DF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17BB19BE"/>
    <w:multiLevelType w:val="multilevel"/>
    <w:tmpl w:val="23643A58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4" w15:restartNumberingAfterBreak="0">
    <w:nsid w:val="205E7462"/>
    <w:multiLevelType w:val="multilevel"/>
    <w:tmpl w:val="23643A58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5" w15:restartNumberingAfterBreak="0">
    <w:nsid w:val="37742AB3"/>
    <w:multiLevelType w:val="hybridMultilevel"/>
    <w:tmpl w:val="9FEEF4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601579"/>
    <w:multiLevelType w:val="hybridMultilevel"/>
    <w:tmpl w:val="D4264AE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41E77A24"/>
    <w:multiLevelType w:val="multilevel"/>
    <w:tmpl w:val="06F67550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8" w15:restartNumberingAfterBreak="0">
    <w:nsid w:val="425456A2"/>
    <w:multiLevelType w:val="multilevel"/>
    <w:tmpl w:val="75D882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5853739"/>
    <w:multiLevelType w:val="multilevel"/>
    <w:tmpl w:val="6EC27B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746133E"/>
    <w:multiLevelType w:val="hybridMultilevel"/>
    <w:tmpl w:val="DA3481FA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1" w15:restartNumberingAfterBreak="0">
    <w:nsid w:val="4D5620B8"/>
    <w:multiLevelType w:val="multilevel"/>
    <w:tmpl w:val="23643A58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2" w15:restartNumberingAfterBreak="0">
    <w:nsid w:val="4D8F3004"/>
    <w:multiLevelType w:val="multilevel"/>
    <w:tmpl w:val="113EBAB2"/>
    <w:lvl w:ilvl="0">
      <w:start w:val="6"/>
      <w:numFmt w:val="none"/>
      <w:lvlText w:val="5.0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4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5%1.1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3" w15:restartNumberingAfterBreak="0">
    <w:nsid w:val="542143F9"/>
    <w:multiLevelType w:val="hybridMultilevel"/>
    <w:tmpl w:val="5A3E57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910FA1"/>
    <w:multiLevelType w:val="hybridMultilevel"/>
    <w:tmpl w:val="FD6E133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" w15:restartNumberingAfterBreak="0">
    <w:nsid w:val="55B1253E"/>
    <w:multiLevelType w:val="hybridMultilevel"/>
    <w:tmpl w:val="E2800A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274DC1"/>
    <w:multiLevelType w:val="multilevel"/>
    <w:tmpl w:val="8D8EE744"/>
    <w:lvl w:ilvl="0">
      <w:start w:val="6"/>
      <w:numFmt w:val="none"/>
      <w:lvlText w:val="5.0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4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4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5%1.1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7" w15:restartNumberingAfterBreak="0">
    <w:nsid w:val="59C06A07"/>
    <w:multiLevelType w:val="multilevel"/>
    <w:tmpl w:val="99BAEB28"/>
    <w:lvl w:ilvl="0">
      <w:start w:val="5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4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4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8" w15:restartNumberingAfterBreak="0">
    <w:nsid w:val="5B551AE8"/>
    <w:multiLevelType w:val="multilevel"/>
    <w:tmpl w:val="FA4CD658"/>
    <w:lvl w:ilvl="0">
      <w:start w:val="6"/>
      <w:numFmt w:val="none"/>
      <w:lvlText w:val="5.0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4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5%1.1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9" w15:restartNumberingAfterBreak="0">
    <w:nsid w:val="5CD34C60"/>
    <w:multiLevelType w:val="multilevel"/>
    <w:tmpl w:val="0B12EDE2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0" w15:restartNumberingAfterBreak="0">
    <w:nsid w:val="5DC636DE"/>
    <w:multiLevelType w:val="multilevel"/>
    <w:tmpl w:val="92DA2774"/>
    <w:lvl w:ilvl="0">
      <w:start w:val="6"/>
      <w:numFmt w:val="none"/>
      <w:lvlText w:val="5.0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5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5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5%1.1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1" w15:restartNumberingAfterBreak="0">
    <w:nsid w:val="5EAA7136"/>
    <w:multiLevelType w:val="multilevel"/>
    <w:tmpl w:val="23643A58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2" w15:restartNumberingAfterBreak="0">
    <w:nsid w:val="5FB55D9E"/>
    <w:multiLevelType w:val="multilevel"/>
    <w:tmpl w:val="947E259A"/>
    <w:lvl w:ilvl="0">
      <w:start w:val="5"/>
      <w:numFmt w:val="none"/>
      <w:lvlText w:val="5.0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4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4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3" w15:restartNumberingAfterBreak="0">
    <w:nsid w:val="61E56BC9"/>
    <w:multiLevelType w:val="multilevel"/>
    <w:tmpl w:val="EAA694E6"/>
    <w:lvl w:ilvl="0">
      <w:start w:val="5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67AF788B"/>
    <w:multiLevelType w:val="hybridMultilevel"/>
    <w:tmpl w:val="7550EA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6D6910"/>
    <w:multiLevelType w:val="hybridMultilevel"/>
    <w:tmpl w:val="8FD44BB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6" w15:restartNumberingAfterBreak="0">
    <w:nsid w:val="68E4318F"/>
    <w:multiLevelType w:val="multilevel"/>
    <w:tmpl w:val="C0D4F5F0"/>
    <w:lvl w:ilvl="0">
      <w:start w:val="5"/>
      <w:numFmt w:val="none"/>
      <w:lvlText w:val="5.0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4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4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5%1.1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7" w15:restartNumberingAfterBreak="0">
    <w:nsid w:val="6CA37126"/>
    <w:multiLevelType w:val="hybridMultilevel"/>
    <w:tmpl w:val="0C4AF0A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8" w15:restartNumberingAfterBreak="0">
    <w:nsid w:val="75632354"/>
    <w:multiLevelType w:val="hybridMultilevel"/>
    <w:tmpl w:val="1B8C378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9" w15:restartNumberingAfterBreak="0">
    <w:nsid w:val="7A1247CE"/>
    <w:multiLevelType w:val="multilevel"/>
    <w:tmpl w:val="23643A58"/>
    <w:lvl w:ilvl="0">
      <w:start w:val="4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0" w15:restartNumberingAfterBreak="0">
    <w:nsid w:val="7CAE7705"/>
    <w:multiLevelType w:val="multilevel"/>
    <w:tmpl w:val="3F4E1F4A"/>
    <w:lvl w:ilvl="0">
      <w:start w:val="5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4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1" w15:restartNumberingAfterBreak="0">
    <w:nsid w:val="7CDC4E59"/>
    <w:multiLevelType w:val="multilevel"/>
    <w:tmpl w:val="9B7EAA7A"/>
    <w:lvl w:ilvl="0">
      <w:start w:val="5"/>
      <w:numFmt w:val="decimal"/>
      <w:lvlText w:val="%1.0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4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4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2" w15:restartNumberingAfterBreak="0">
    <w:nsid w:val="7FAB1DCF"/>
    <w:multiLevelType w:val="hybridMultilevel"/>
    <w:tmpl w:val="88549B3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14"/>
  </w:num>
  <w:num w:numId="4">
    <w:abstractNumId w:val="27"/>
  </w:num>
  <w:num w:numId="5">
    <w:abstractNumId w:val="28"/>
  </w:num>
  <w:num w:numId="6">
    <w:abstractNumId w:val="0"/>
  </w:num>
  <w:num w:numId="7">
    <w:abstractNumId w:val="6"/>
  </w:num>
  <w:num w:numId="8">
    <w:abstractNumId w:val="9"/>
  </w:num>
  <w:num w:numId="9">
    <w:abstractNumId w:val="32"/>
  </w:num>
  <w:num w:numId="10">
    <w:abstractNumId w:val="8"/>
  </w:num>
  <w:num w:numId="11">
    <w:abstractNumId w:val="25"/>
  </w:num>
  <w:num w:numId="12">
    <w:abstractNumId w:val="10"/>
  </w:num>
  <w:num w:numId="13">
    <w:abstractNumId w:val="15"/>
  </w:num>
  <w:num w:numId="14">
    <w:abstractNumId w:val="24"/>
  </w:num>
  <w:num w:numId="15">
    <w:abstractNumId w:val="5"/>
  </w:num>
  <w:num w:numId="16">
    <w:abstractNumId w:val="20"/>
  </w:num>
  <w:num w:numId="17">
    <w:abstractNumId w:val="4"/>
  </w:num>
  <w:num w:numId="18">
    <w:abstractNumId w:val="21"/>
  </w:num>
  <w:num w:numId="19">
    <w:abstractNumId w:val="29"/>
  </w:num>
  <w:num w:numId="20">
    <w:abstractNumId w:val="3"/>
  </w:num>
  <w:num w:numId="21">
    <w:abstractNumId w:val="11"/>
  </w:num>
  <w:num w:numId="22">
    <w:abstractNumId w:val="19"/>
  </w:num>
  <w:num w:numId="23">
    <w:abstractNumId w:val="23"/>
  </w:num>
  <w:num w:numId="24">
    <w:abstractNumId w:val="30"/>
  </w:num>
  <w:num w:numId="25">
    <w:abstractNumId w:val="17"/>
  </w:num>
  <w:num w:numId="26">
    <w:abstractNumId w:val="31"/>
  </w:num>
  <w:num w:numId="27">
    <w:abstractNumId w:val="22"/>
  </w:num>
  <w:num w:numId="28">
    <w:abstractNumId w:val="26"/>
  </w:num>
  <w:num w:numId="29">
    <w:abstractNumId w:val="12"/>
  </w:num>
  <w:num w:numId="30">
    <w:abstractNumId w:val="18"/>
  </w:num>
  <w:num w:numId="31">
    <w:abstractNumId w:val="16"/>
  </w:num>
  <w:num w:numId="32">
    <w:abstractNumId w:val="1"/>
  </w:num>
  <w:num w:numId="3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ocumentProtection w:edit="forms" w:enforcement="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2N7I0NzA2MDIxNDNT0lEKTi0uzszPAykwrAUA66W2qiwAAAA="/>
  </w:docVars>
  <w:rsids>
    <w:rsidRoot w:val="009D58EF"/>
    <w:rsid w:val="00005736"/>
    <w:rsid w:val="00020FDD"/>
    <w:rsid w:val="0002107E"/>
    <w:rsid w:val="000224DE"/>
    <w:rsid w:val="00024028"/>
    <w:rsid w:val="00024C68"/>
    <w:rsid w:val="000252DE"/>
    <w:rsid w:val="000263B5"/>
    <w:rsid w:val="00030E08"/>
    <w:rsid w:val="00034A54"/>
    <w:rsid w:val="000352BD"/>
    <w:rsid w:val="00035B62"/>
    <w:rsid w:val="00036DED"/>
    <w:rsid w:val="00040383"/>
    <w:rsid w:val="0004343E"/>
    <w:rsid w:val="0005134A"/>
    <w:rsid w:val="000571DB"/>
    <w:rsid w:val="000577E4"/>
    <w:rsid w:val="00060982"/>
    <w:rsid w:val="000618E1"/>
    <w:rsid w:val="000647A4"/>
    <w:rsid w:val="00064ED4"/>
    <w:rsid w:val="00066AF7"/>
    <w:rsid w:val="000706C0"/>
    <w:rsid w:val="00072D24"/>
    <w:rsid w:val="0007718A"/>
    <w:rsid w:val="00077728"/>
    <w:rsid w:val="00080B68"/>
    <w:rsid w:val="00080B84"/>
    <w:rsid w:val="00081DC9"/>
    <w:rsid w:val="00082404"/>
    <w:rsid w:val="00082A65"/>
    <w:rsid w:val="00091ECB"/>
    <w:rsid w:val="000934B7"/>
    <w:rsid w:val="000935EB"/>
    <w:rsid w:val="0009541B"/>
    <w:rsid w:val="000A2793"/>
    <w:rsid w:val="000A30AF"/>
    <w:rsid w:val="000A3FAF"/>
    <w:rsid w:val="000B0600"/>
    <w:rsid w:val="000B0BE7"/>
    <w:rsid w:val="000B1999"/>
    <w:rsid w:val="000B31DF"/>
    <w:rsid w:val="000C0E24"/>
    <w:rsid w:val="000C19CB"/>
    <w:rsid w:val="000C4F50"/>
    <w:rsid w:val="000C74DF"/>
    <w:rsid w:val="000D1A6E"/>
    <w:rsid w:val="000D2AF6"/>
    <w:rsid w:val="000D2C8A"/>
    <w:rsid w:val="000D52AD"/>
    <w:rsid w:val="000E460B"/>
    <w:rsid w:val="000E59A6"/>
    <w:rsid w:val="000E7478"/>
    <w:rsid w:val="000F3259"/>
    <w:rsid w:val="000F3689"/>
    <w:rsid w:val="000F4CA4"/>
    <w:rsid w:val="000F5CFB"/>
    <w:rsid w:val="00101008"/>
    <w:rsid w:val="00103CE1"/>
    <w:rsid w:val="001064CD"/>
    <w:rsid w:val="00112C92"/>
    <w:rsid w:val="00113E6E"/>
    <w:rsid w:val="00114EF8"/>
    <w:rsid w:val="00121871"/>
    <w:rsid w:val="0012367D"/>
    <w:rsid w:val="0012378F"/>
    <w:rsid w:val="00130048"/>
    <w:rsid w:val="00137F11"/>
    <w:rsid w:val="0014417E"/>
    <w:rsid w:val="00150A94"/>
    <w:rsid w:val="00153115"/>
    <w:rsid w:val="001638AF"/>
    <w:rsid w:val="00166540"/>
    <w:rsid w:val="00166A77"/>
    <w:rsid w:val="00167999"/>
    <w:rsid w:val="00167FC1"/>
    <w:rsid w:val="00171873"/>
    <w:rsid w:val="0018143B"/>
    <w:rsid w:val="00181FB1"/>
    <w:rsid w:val="00183524"/>
    <w:rsid w:val="00183B5E"/>
    <w:rsid w:val="001861AC"/>
    <w:rsid w:val="00192AC5"/>
    <w:rsid w:val="0019318A"/>
    <w:rsid w:val="0019707E"/>
    <w:rsid w:val="001A39B5"/>
    <w:rsid w:val="001A585C"/>
    <w:rsid w:val="001A70D7"/>
    <w:rsid w:val="001B5548"/>
    <w:rsid w:val="001B5B30"/>
    <w:rsid w:val="001B711B"/>
    <w:rsid w:val="001B7B9A"/>
    <w:rsid w:val="001C0401"/>
    <w:rsid w:val="001C12F1"/>
    <w:rsid w:val="001C2C2D"/>
    <w:rsid w:val="001C4875"/>
    <w:rsid w:val="001D0911"/>
    <w:rsid w:val="001D5360"/>
    <w:rsid w:val="001D5471"/>
    <w:rsid w:val="001D64AB"/>
    <w:rsid w:val="001D724D"/>
    <w:rsid w:val="001D74BE"/>
    <w:rsid w:val="001E36B7"/>
    <w:rsid w:val="001E45E0"/>
    <w:rsid w:val="001F1F10"/>
    <w:rsid w:val="001F676F"/>
    <w:rsid w:val="001F680D"/>
    <w:rsid w:val="001F6850"/>
    <w:rsid w:val="001F6868"/>
    <w:rsid w:val="00202748"/>
    <w:rsid w:val="00205A0A"/>
    <w:rsid w:val="0021056D"/>
    <w:rsid w:val="002124F4"/>
    <w:rsid w:val="00212598"/>
    <w:rsid w:val="00212ACC"/>
    <w:rsid w:val="0021444E"/>
    <w:rsid w:val="00215CFC"/>
    <w:rsid w:val="0021613F"/>
    <w:rsid w:val="002175E4"/>
    <w:rsid w:val="00223556"/>
    <w:rsid w:val="00227AE5"/>
    <w:rsid w:val="0023355D"/>
    <w:rsid w:val="00236195"/>
    <w:rsid w:val="00236CAD"/>
    <w:rsid w:val="00236D36"/>
    <w:rsid w:val="00241E17"/>
    <w:rsid w:val="00255091"/>
    <w:rsid w:val="002575E6"/>
    <w:rsid w:val="0026209F"/>
    <w:rsid w:val="00264921"/>
    <w:rsid w:val="00265228"/>
    <w:rsid w:val="00266D36"/>
    <w:rsid w:val="002671FF"/>
    <w:rsid w:val="00271602"/>
    <w:rsid w:val="0027315B"/>
    <w:rsid w:val="00273D74"/>
    <w:rsid w:val="00275089"/>
    <w:rsid w:val="00276753"/>
    <w:rsid w:val="002768EF"/>
    <w:rsid w:val="00277420"/>
    <w:rsid w:val="00280880"/>
    <w:rsid w:val="00282F34"/>
    <w:rsid w:val="0028358C"/>
    <w:rsid w:val="0028440A"/>
    <w:rsid w:val="0028454B"/>
    <w:rsid w:val="002848FD"/>
    <w:rsid w:val="00285072"/>
    <w:rsid w:val="00285FC3"/>
    <w:rsid w:val="00286CA5"/>
    <w:rsid w:val="00286FC0"/>
    <w:rsid w:val="00293B9B"/>
    <w:rsid w:val="002A1F43"/>
    <w:rsid w:val="002A41D6"/>
    <w:rsid w:val="002B11D4"/>
    <w:rsid w:val="002B23B6"/>
    <w:rsid w:val="002B3511"/>
    <w:rsid w:val="002B4595"/>
    <w:rsid w:val="002B5FEA"/>
    <w:rsid w:val="002B6B80"/>
    <w:rsid w:val="002B7E8C"/>
    <w:rsid w:val="002C0823"/>
    <w:rsid w:val="002C1336"/>
    <w:rsid w:val="002C4406"/>
    <w:rsid w:val="002C69F9"/>
    <w:rsid w:val="002C792B"/>
    <w:rsid w:val="002C7DEC"/>
    <w:rsid w:val="002D3A58"/>
    <w:rsid w:val="002D5CEE"/>
    <w:rsid w:val="002D6920"/>
    <w:rsid w:val="002E412F"/>
    <w:rsid w:val="002E4A34"/>
    <w:rsid w:val="002F290C"/>
    <w:rsid w:val="002F34A0"/>
    <w:rsid w:val="002F5505"/>
    <w:rsid w:val="002F726E"/>
    <w:rsid w:val="00300154"/>
    <w:rsid w:val="00301E60"/>
    <w:rsid w:val="00303CCF"/>
    <w:rsid w:val="00307C7B"/>
    <w:rsid w:val="00310D12"/>
    <w:rsid w:val="00312AA8"/>
    <w:rsid w:val="00316B84"/>
    <w:rsid w:val="00321257"/>
    <w:rsid w:val="003234AB"/>
    <w:rsid w:val="003326DE"/>
    <w:rsid w:val="0033324A"/>
    <w:rsid w:val="00335537"/>
    <w:rsid w:val="00337D50"/>
    <w:rsid w:val="0034008C"/>
    <w:rsid w:val="00340F7C"/>
    <w:rsid w:val="0034342C"/>
    <w:rsid w:val="00344B45"/>
    <w:rsid w:val="00345171"/>
    <w:rsid w:val="00345C72"/>
    <w:rsid w:val="00350782"/>
    <w:rsid w:val="00351753"/>
    <w:rsid w:val="003536D3"/>
    <w:rsid w:val="00357A19"/>
    <w:rsid w:val="003605C6"/>
    <w:rsid w:val="00363A7A"/>
    <w:rsid w:val="00365510"/>
    <w:rsid w:val="00365C16"/>
    <w:rsid w:val="00370713"/>
    <w:rsid w:val="00375B1D"/>
    <w:rsid w:val="00384BF7"/>
    <w:rsid w:val="00384F43"/>
    <w:rsid w:val="0039121B"/>
    <w:rsid w:val="00392683"/>
    <w:rsid w:val="00393311"/>
    <w:rsid w:val="0039366B"/>
    <w:rsid w:val="003A0100"/>
    <w:rsid w:val="003A017C"/>
    <w:rsid w:val="003A18FC"/>
    <w:rsid w:val="003B0CD2"/>
    <w:rsid w:val="003B40FE"/>
    <w:rsid w:val="003B665C"/>
    <w:rsid w:val="003C199C"/>
    <w:rsid w:val="003C1F6D"/>
    <w:rsid w:val="003C282D"/>
    <w:rsid w:val="003C3030"/>
    <w:rsid w:val="003C3461"/>
    <w:rsid w:val="003C777E"/>
    <w:rsid w:val="003D0552"/>
    <w:rsid w:val="003D28BF"/>
    <w:rsid w:val="003D44A7"/>
    <w:rsid w:val="003E0282"/>
    <w:rsid w:val="003E2011"/>
    <w:rsid w:val="003E2B06"/>
    <w:rsid w:val="003E4244"/>
    <w:rsid w:val="003F220C"/>
    <w:rsid w:val="003F2751"/>
    <w:rsid w:val="003F76F8"/>
    <w:rsid w:val="00405542"/>
    <w:rsid w:val="00405E20"/>
    <w:rsid w:val="00415110"/>
    <w:rsid w:val="00417D0A"/>
    <w:rsid w:val="00421573"/>
    <w:rsid w:val="0042226E"/>
    <w:rsid w:val="004245CB"/>
    <w:rsid w:val="0042535C"/>
    <w:rsid w:val="00440578"/>
    <w:rsid w:val="00442676"/>
    <w:rsid w:val="004500DC"/>
    <w:rsid w:val="00451E35"/>
    <w:rsid w:val="00453C58"/>
    <w:rsid w:val="0045544E"/>
    <w:rsid w:val="00455EFA"/>
    <w:rsid w:val="00457C3F"/>
    <w:rsid w:val="004632C9"/>
    <w:rsid w:val="00463A1C"/>
    <w:rsid w:val="00476499"/>
    <w:rsid w:val="00477183"/>
    <w:rsid w:val="00487C09"/>
    <w:rsid w:val="00490696"/>
    <w:rsid w:val="004A50DA"/>
    <w:rsid w:val="004B18EE"/>
    <w:rsid w:val="004B29EF"/>
    <w:rsid w:val="004B3483"/>
    <w:rsid w:val="004B34E8"/>
    <w:rsid w:val="004B6B16"/>
    <w:rsid w:val="004C2686"/>
    <w:rsid w:val="004C4137"/>
    <w:rsid w:val="004C51AC"/>
    <w:rsid w:val="004C67DC"/>
    <w:rsid w:val="004D1A93"/>
    <w:rsid w:val="004E0C77"/>
    <w:rsid w:val="004E2E8D"/>
    <w:rsid w:val="004E76FA"/>
    <w:rsid w:val="004F084C"/>
    <w:rsid w:val="004F4DD5"/>
    <w:rsid w:val="004F695F"/>
    <w:rsid w:val="005029B7"/>
    <w:rsid w:val="00502ED6"/>
    <w:rsid w:val="00502FC4"/>
    <w:rsid w:val="00504387"/>
    <w:rsid w:val="00505340"/>
    <w:rsid w:val="00506E4F"/>
    <w:rsid w:val="00516E10"/>
    <w:rsid w:val="0052215B"/>
    <w:rsid w:val="005254A8"/>
    <w:rsid w:val="00530592"/>
    <w:rsid w:val="00532F26"/>
    <w:rsid w:val="00534069"/>
    <w:rsid w:val="0053439A"/>
    <w:rsid w:val="00534664"/>
    <w:rsid w:val="005360BB"/>
    <w:rsid w:val="00536757"/>
    <w:rsid w:val="0054314B"/>
    <w:rsid w:val="005456CA"/>
    <w:rsid w:val="0054605A"/>
    <w:rsid w:val="005477F5"/>
    <w:rsid w:val="005505A0"/>
    <w:rsid w:val="00550671"/>
    <w:rsid w:val="00550E7F"/>
    <w:rsid w:val="0055191A"/>
    <w:rsid w:val="00552AB7"/>
    <w:rsid w:val="00554FAB"/>
    <w:rsid w:val="0055560B"/>
    <w:rsid w:val="00556FFD"/>
    <w:rsid w:val="005636E8"/>
    <w:rsid w:val="005673D4"/>
    <w:rsid w:val="00570E53"/>
    <w:rsid w:val="00571695"/>
    <w:rsid w:val="00575706"/>
    <w:rsid w:val="00576D1E"/>
    <w:rsid w:val="00580D9A"/>
    <w:rsid w:val="00581DA2"/>
    <w:rsid w:val="005849AA"/>
    <w:rsid w:val="00585312"/>
    <w:rsid w:val="00593D32"/>
    <w:rsid w:val="00594F59"/>
    <w:rsid w:val="005968C3"/>
    <w:rsid w:val="005A2562"/>
    <w:rsid w:val="005A26F1"/>
    <w:rsid w:val="005A4A44"/>
    <w:rsid w:val="005A4EA4"/>
    <w:rsid w:val="005B089E"/>
    <w:rsid w:val="005B1E4C"/>
    <w:rsid w:val="005B4D2C"/>
    <w:rsid w:val="005C1A16"/>
    <w:rsid w:val="005D16B7"/>
    <w:rsid w:val="005D331D"/>
    <w:rsid w:val="005D5308"/>
    <w:rsid w:val="005D7940"/>
    <w:rsid w:val="005E02E8"/>
    <w:rsid w:val="005E0DD6"/>
    <w:rsid w:val="005F4D2E"/>
    <w:rsid w:val="005F5966"/>
    <w:rsid w:val="005F6E2D"/>
    <w:rsid w:val="00601CBC"/>
    <w:rsid w:val="00606A7B"/>
    <w:rsid w:val="00610435"/>
    <w:rsid w:val="00611F4D"/>
    <w:rsid w:val="00615538"/>
    <w:rsid w:val="00616395"/>
    <w:rsid w:val="00620F4B"/>
    <w:rsid w:val="00625165"/>
    <w:rsid w:val="00625E75"/>
    <w:rsid w:val="0062769F"/>
    <w:rsid w:val="00627D9B"/>
    <w:rsid w:val="006351D5"/>
    <w:rsid w:val="00636B4F"/>
    <w:rsid w:val="006371E3"/>
    <w:rsid w:val="00637281"/>
    <w:rsid w:val="0063744D"/>
    <w:rsid w:val="006402CB"/>
    <w:rsid w:val="00640B37"/>
    <w:rsid w:val="006438CD"/>
    <w:rsid w:val="00647AD3"/>
    <w:rsid w:val="00651922"/>
    <w:rsid w:val="00652205"/>
    <w:rsid w:val="006558B3"/>
    <w:rsid w:val="00662727"/>
    <w:rsid w:val="00663721"/>
    <w:rsid w:val="0066387B"/>
    <w:rsid w:val="006646F7"/>
    <w:rsid w:val="006677EC"/>
    <w:rsid w:val="006761CC"/>
    <w:rsid w:val="00677429"/>
    <w:rsid w:val="006825E6"/>
    <w:rsid w:val="00682982"/>
    <w:rsid w:val="00683709"/>
    <w:rsid w:val="00685464"/>
    <w:rsid w:val="00685A36"/>
    <w:rsid w:val="00686B7E"/>
    <w:rsid w:val="00690DCC"/>
    <w:rsid w:val="0069324A"/>
    <w:rsid w:val="006936BE"/>
    <w:rsid w:val="00694D03"/>
    <w:rsid w:val="0069758A"/>
    <w:rsid w:val="0069762E"/>
    <w:rsid w:val="00697D0E"/>
    <w:rsid w:val="006A02A5"/>
    <w:rsid w:val="006A47A1"/>
    <w:rsid w:val="006A4C7B"/>
    <w:rsid w:val="006A652B"/>
    <w:rsid w:val="006A70B5"/>
    <w:rsid w:val="006B703D"/>
    <w:rsid w:val="006C44B3"/>
    <w:rsid w:val="006D3514"/>
    <w:rsid w:val="006D3FDD"/>
    <w:rsid w:val="006D5CFC"/>
    <w:rsid w:val="006E7915"/>
    <w:rsid w:val="006F0A85"/>
    <w:rsid w:val="006F3D53"/>
    <w:rsid w:val="006F44D8"/>
    <w:rsid w:val="006F455E"/>
    <w:rsid w:val="006F528F"/>
    <w:rsid w:val="006F5702"/>
    <w:rsid w:val="00700268"/>
    <w:rsid w:val="007054CD"/>
    <w:rsid w:val="00705766"/>
    <w:rsid w:val="00706688"/>
    <w:rsid w:val="00715037"/>
    <w:rsid w:val="007177D1"/>
    <w:rsid w:val="00720651"/>
    <w:rsid w:val="0072472A"/>
    <w:rsid w:val="00727C69"/>
    <w:rsid w:val="00734091"/>
    <w:rsid w:val="00735B65"/>
    <w:rsid w:val="00736D0A"/>
    <w:rsid w:val="007435DB"/>
    <w:rsid w:val="00747390"/>
    <w:rsid w:val="00752EF8"/>
    <w:rsid w:val="007629C1"/>
    <w:rsid w:val="007633B1"/>
    <w:rsid w:val="007643DC"/>
    <w:rsid w:val="007705CE"/>
    <w:rsid w:val="00771FF7"/>
    <w:rsid w:val="00774227"/>
    <w:rsid w:val="00777593"/>
    <w:rsid w:val="007813A9"/>
    <w:rsid w:val="00781616"/>
    <w:rsid w:val="00784EE3"/>
    <w:rsid w:val="00786A0F"/>
    <w:rsid w:val="0079289B"/>
    <w:rsid w:val="0079314A"/>
    <w:rsid w:val="00793459"/>
    <w:rsid w:val="0079446E"/>
    <w:rsid w:val="00795D67"/>
    <w:rsid w:val="007A2296"/>
    <w:rsid w:val="007A3A8B"/>
    <w:rsid w:val="007A47E8"/>
    <w:rsid w:val="007A58F4"/>
    <w:rsid w:val="007A73C9"/>
    <w:rsid w:val="007B29CD"/>
    <w:rsid w:val="007B2F0C"/>
    <w:rsid w:val="007B3A24"/>
    <w:rsid w:val="007B7352"/>
    <w:rsid w:val="007C3B40"/>
    <w:rsid w:val="007D01D6"/>
    <w:rsid w:val="007D0A50"/>
    <w:rsid w:val="007D488E"/>
    <w:rsid w:val="007D4F47"/>
    <w:rsid w:val="007D78E1"/>
    <w:rsid w:val="007E0540"/>
    <w:rsid w:val="007E1274"/>
    <w:rsid w:val="007E2B9B"/>
    <w:rsid w:val="007E359F"/>
    <w:rsid w:val="007E4144"/>
    <w:rsid w:val="007E66CD"/>
    <w:rsid w:val="007F0E25"/>
    <w:rsid w:val="007F1528"/>
    <w:rsid w:val="007F2FF8"/>
    <w:rsid w:val="0080179B"/>
    <w:rsid w:val="00803542"/>
    <w:rsid w:val="0081577B"/>
    <w:rsid w:val="0082002C"/>
    <w:rsid w:val="00820298"/>
    <w:rsid w:val="00821048"/>
    <w:rsid w:val="00824F01"/>
    <w:rsid w:val="00825294"/>
    <w:rsid w:val="00831649"/>
    <w:rsid w:val="00836C90"/>
    <w:rsid w:val="00842E1D"/>
    <w:rsid w:val="00854217"/>
    <w:rsid w:val="00855E8E"/>
    <w:rsid w:val="00861065"/>
    <w:rsid w:val="008704AE"/>
    <w:rsid w:val="00874D25"/>
    <w:rsid w:val="00880CD0"/>
    <w:rsid w:val="00881441"/>
    <w:rsid w:val="00881A1F"/>
    <w:rsid w:val="008842A2"/>
    <w:rsid w:val="008845BE"/>
    <w:rsid w:val="00887608"/>
    <w:rsid w:val="00887E1F"/>
    <w:rsid w:val="00890046"/>
    <w:rsid w:val="00892678"/>
    <w:rsid w:val="00892D29"/>
    <w:rsid w:val="008A0138"/>
    <w:rsid w:val="008A1624"/>
    <w:rsid w:val="008A1DB6"/>
    <w:rsid w:val="008B3FCA"/>
    <w:rsid w:val="008C7838"/>
    <w:rsid w:val="008D0A72"/>
    <w:rsid w:val="008D20DF"/>
    <w:rsid w:val="008D25D2"/>
    <w:rsid w:val="008D3458"/>
    <w:rsid w:val="008D5683"/>
    <w:rsid w:val="008D605C"/>
    <w:rsid w:val="008D6161"/>
    <w:rsid w:val="008E1D41"/>
    <w:rsid w:val="0090283F"/>
    <w:rsid w:val="009065F3"/>
    <w:rsid w:val="00907A86"/>
    <w:rsid w:val="00912CE0"/>
    <w:rsid w:val="009139D9"/>
    <w:rsid w:val="009149AD"/>
    <w:rsid w:val="00916715"/>
    <w:rsid w:val="00920DA9"/>
    <w:rsid w:val="0092137A"/>
    <w:rsid w:val="00922EAF"/>
    <w:rsid w:val="00927D8C"/>
    <w:rsid w:val="00933461"/>
    <w:rsid w:val="00934081"/>
    <w:rsid w:val="00934A68"/>
    <w:rsid w:val="00934D27"/>
    <w:rsid w:val="009404EC"/>
    <w:rsid w:val="00940691"/>
    <w:rsid w:val="0094144E"/>
    <w:rsid w:val="00942406"/>
    <w:rsid w:val="00942AE4"/>
    <w:rsid w:val="009629F9"/>
    <w:rsid w:val="00973EFC"/>
    <w:rsid w:val="00975C34"/>
    <w:rsid w:val="00993D66"/>
    <w:rsid w:val="00995A2F"/>
    <w:rsid w:val="00995AB0"/>
    <w:rsid w:val="009A142D"/>
    <w:rsid w:val="009A235F"/>
    <w:rsid w:val="009A4C9A"/>
    <w:rsid w:val="009A54E9"/>
    <w:rsid w:val="009B0F95"/>
    <w:rsid w:val="009B25BF"/>
    <w:rsid w:val="009B3D79"/>
    <w:rsid w:val="009B60D1"/>
    <w:rsid w:val="009B67E1"/>
    <w:rsid w:val="009C0074"/>
    <w:rsid w:val="009C25D4"/>
    <w:rsid w:val="009C2E6C"/>
    <w:rsid w:val="009C5375"/>
    <w:rsid w:val="009D032C"/>
    <w:rsid w:val="009D1A29"/>
    <w:rsid w:val="009D1BA0"/>
    <w:rsid w:val="009D58EF"/>
    <w:rsid w:val="009D7310"/>
    <w:rsid w:val="009E07B9"/>
    <w:rsid w:val="009E28B0"/>
    <w:rsid w:val="009F4134"/>
    <w:rsid w:val="009F7513"/>
    <w:rsid w:val="009F75CD"/>
    <w:rsid w:val="00A00944"/>
    <w:rsid w:val="00A038BD"/>
    <w:rsid w:val="00A04449"/>
    <w:rsid w:val="00A071A2"/>
    <w:rsid w:val="00A10851"/>
    <w:rsid w:val="00A1113E"/>
    <w:rsid w:val="00A11C11"/>
    <w:rsid w:val="00A1303C"/>
    <w:rsid w:val="00A133B7"/>
    <w:rsid w:val="00A21234"/>
    <w:rsid w:val="00A24B68"/>
    <w:rsid w:val="00A2582C"/>
    <w:rsid w:val="00A25E7F"/>
    <w:rsid w:val="00A30100"/>
    <w:rsid w:val="00A32E38"/>
    <w:rsid w:val="00A35365"/>
    <w:rsid w:val="00A40F2C"/>
    <w:rsid w:val="00A4257A"/>
    <w:rsid w:val="00A45EBD"/>
    <w:rsid w:val="00A51E99"/>
    <w:rsid w:val="00A53E64"/>
    <w:rsid w:val="00A54C9D"/>
    <w:rsid w:val="00A62742"/>
    <w:rsid w:val="00A672AC"/>
    <w:rsid w:val="00A6760E"/>
    <w:rsid w:val="00A67AE6"/>
    <w:rsid w:val="00A7020B"/>
    <w:rsid w:val="00A73F4B"/>
    <w:rsid w:val="00A75AAD"/>
    <w:rsid w:val="00A819C2"/>
    <w:rsid w:val="00A85933"/>
    <w:rsid w:val="00A92AEA"/>
    <w:rsid w:val="00A94BE3"/>
    <w:rsid w:val="00A961C8"/>
    <w:rsid w:val="00AA69ED"/>
    <w:rsid w:val="00AB228F"/>
    <w:rsid w:val="00AB57DE"/>
    <w:rsid w:val="00AC4074"/>
    <w:rsid w:val="00AD3788"/>
    <w:rsid w:val="00AD44E1"/>
    <w:rsid w:val="00AE19B6"/>
    <w:rsid w:val="00AE1B46"/>
    <w:rsid w:val="00AE3AA3"/>
    <w:rsid w:val="00AE591E"/>
    <w:rsid w:val="00AE5C26"/>
    <w:rsid w:val="00B010EC"/>
    <w:rsid w:val="00B0252D"/>
    <w:rsid w:val="00B07AB3"/>
    <w:rsid w:val="00B1109E"/>
    <w:rsid w:val="00B1232C"/>
    <w:rsid w:val="00B13930"/>
    <w:rsid w:val="00B24D3D"/>
    <w:rsid w:val="00B24F5A"/>
    <w:rsid w:val="00B26A2F"/>
    <w:rsid w:val="00B3082D"/>
    <w:rsid w:val="00B30AED"/>
    <w:rsid w:val="00B34FBB"/>
    <w:rsid w:val="00B4034D"/>
    <w:rsid w:val="00B47B33"/>
    <w:rsid w:val="00B51358"/>
    <w:rsid w:val="00B53BD5"/>
    <w:rsid w:val="00B632F2"/>
    <w:rsid w:val="00B6520D"/>
    <w:rsid w:val="00B71448"/>
    <w:rsid w:val="00B72E1D"/>
    <w:rsid w:val="00B74DE5"/>
    <w:rsid w:val="00B7570C"/>
    <w:rsid w:val="00B76F39"/>
    <w:rsid w:val="00B86DA6"/>
    <w:rsid w:val="00B87D57"/>
    <w:rsid w:val="00B912DA"/>
    <w:rsid w:val="00B913FE"/>
    <w:rsid w:val="00BA1CC1"/>
    <w:rsid w:val="00BA7E00"/>
    <w:rsid w:val="00BB16A1"/>
    <w:rsid w:val="00BB54A8"/>
    <w:rsid w:val="00BB676F"/>
    <w:rsid w:val="00BC02A5"/>
    <w:rsid w:val="00BC1448"/>
    <w:rsid w:val="00BC1D74"/>
    <w:rsid w:val="00BC3101"/>
    <w:rsid w:val="00BC3B8B"/>
    <w:rsid w:val="00BC3C4E"/>
    <w:rsid w:val="00BC4E49"/>
    <w:rsid w:val="00BD1390"/>
    <w:rsid w:val="00BD5FC3"/>
    <w:rsid w:val="00BE6DD5"/>
    <w:rsid w:val="00BE7C8E"/>
    <w:rsid w:val="00BF0950"/>
    <w:rsid w:val="00BF184F"/>
    <w:rsid w:val="00BF2F1A"/>
    <w:rsid w:val="00BF6497"/>
    <w:rsid w:val="00C039EA"/>
    <w:rsid w:val="00C07274"/>
    <w:rsid w:val="00C14EED"/>
    <w:rsid w:val="00C2445E"/>
    <w:rsid w:val="00C31791"/>
    <w:rsid w:val="00C32DB2"/>
    <w:rsid w:val="00C36DC9"/>
    <w:rsid w:val="00C40432"/>
    <w:rsid w:val="00C40EDA"/>
    <w:rsid w:val="00C41B73"/>
    <w:rsid w:val="00C44CB4"/>
    <w:rsid w:val="00C51AAB"/>
    <w:rsid w:val="00C52249"/>
    <w:rsid w:val="00C52F4D"/>
    <w:rsid w:val="00C56AB1"/>
    <w:rsid w:val="00C5705C"/>
    <w:rsid w:val="00C6576C"/>
    <w:rsid w:val="00C67DD9"/>
    <w:rsid w:val="00C747AD"/>
    <w:rsid w:val="00C752F1"/>
    <w:rsid w:val="00C76FA8"/>
    <w:rsid w:val="00C80BE3"/>
    <w:rsid w:val="00C80DAB"/>
    <w:rsid w:val="00C81189"/>
    <w:rsid w:val="00C8776E"/>
    <w:rsid w:val="00C9100F"/>
    <w:rsid w:val="00C93B09"/>
    <w:rsid w:val="00C96DA6"/>
    <w:rsid w:val="00CA1775"/>
    <w:rsid w:val="00CA1800"/>
    <w:rsid w:val="00CA6B01"/>
    <w:rsid w:val="00CA6D15"/>
    <w:rsid w:val="00CA6ECF"/>
    <w:rsid w:val="00CB094A"/>
    <w:rsid w:val="00CB4A02"/>
    <w:rsid w:val="00CB7E4C"/>
    <w:rsid w:val="00CC2BC3"/>
    <w:rsid w:val="00CC6B4D"/>
    <w:rsid w:val="00CC773F"/>
    <w:rsid w:val="00CD178F"/>
    <w:rsid w:val="00CD29AC"/>
    <w:rsid w:val="00CD370F"/>
    <w:rsid w:val="00CD588F"/>
    <w:rsid w:val="00CD652F"/>
    <w:rsid w:val="00CE0405"/>
    <w:rsid w:val="00CE2515"/>
    <w:rsid w:val="00CE392D"/>
    <w:rsid w:val="00CF140F"/>
    <w:rsid w:val="00CF2234"/>
    <w:rsid w:val="00CF5432"/>
    <w:rsid w:val="00D02DA6"/>
    <w:rsid w:val="00D02F08"/>
    <w:rsid w:val="00D07B9E"/>
    <w:rsid w:val="00D07D1B"/>
    <w:rsid w:val="00D10C4F"/>
    <w:rsid w:val="00D15417"/>
    <w:rsid w:val="00D205AD"/>
    <w:rsid w:val="00D210A4"/>
    <w:rsid w:val="00D23057"/>
    <w:rsid w:val="00D2324A"/>
    <w:rsid w:val="00D23425"/>
    <w:rsid w:val="00D247DB"/>
    <w:rsid w:val="00D2645F"/>
    <w:rsid w:val="00D27203"/>
    <w:rsid w:val="00D342D9"/>
    <w:rsid w:val="00D344DB"/>
    <w:rsid w:val="00D36058"/>
    <w:rsid w:val="00D378BE"/>
    <w:rsid w:val="00D44B6C"/>
    <w:rsid w:val="00D47A0B"/>
    <w:rsid w:val="00D538D9"/>
    <w:rsid w:val="00D5531F"/>
    <w:rsid w:val="00D56EA0"/>
    <w:rsid w:val="00D61F9A"/>
    <w:rsid w:val="00D65544"/>
    <w:rsid w:val="00D7264D"/>
    <w:rsid w:val="00D738DE"/>
    <w:rsid w:val="00D74D82"/>
    <w:rsid w:val="00D77799"/>
    <w:rsid w:val="00D84962"/>
    <w:rsid w:val="00D87E10"/>
    <w:rsid w:val="00D94A5C"/>
    <w:rsid w:val="00D9615C"/>
    <w:rsid w:val="00D97827"/>
    <w:rsid w:val="00DA3115"/>
    <w:rsid w:val="00DA5D7B"/>
    <w:rsid w:val="00DA5EF7"/>
    <w:rsid w:val="00DA6DD2"/>
    <w:rsid w:val="00DB17D0"/>
    <w:rsid w:val="00DB353A"/>
    <w:rsid w:val="00DB5540"/>
    <w:rsid w:val="00DB608C"/>
    <w:rsid w:val="00DC476B"/>
    <w:rsid w:val="00DC4D64"/>
    <w:rsid w:val="00DC7492"/>
    <w:rsid w:val="00DD065D"/>
    <w:rsid w:val="00DD0F5D"/>
    <w:rsid w:val="00DE00FC"/>
    <w:rsid w:val="00DE3078"/>
    <w:rsid w:val="00DE3DA8"/>
    <w:rsid w:val="00DE3E04"/>
    <w:rsid w:val="00DE4E1F"/>
    <w:rsid w:val="00DE6853"/>
    <w:rsid w:val="00DF1658"/>
    <w:rsid w:val="00E024DE"/>
    <w:rsid w:val="00E034F9"/>
    <w:rsid w:val="00E0759F"/>
    <w:rsid w:val="00E10201"/>
    <w:rsid w:val="00E1150E"/>
    <w:rsid w:val="00E12534"/>
    <w:rsid w:val="00E13BD6"/>
    <w:rsid w:val="00E16D16"/>
    <w:rsid w:val="00E16ECF"/>
    <w:rsid w:val="00E23903"/>
    <w:rsid w:val="00E24430"/>
    <w:rsid w:val="00E34E75"/>
    <w:rsid w:val="00E36513"/>
    <w:rsid w:val="00E36A5B"/>
    <w:rsid w:val="00E36F0F"/>
    <w:rsid w:val="00E37B07"/>
    <w:rsid w:val="00E419B0"/>
    <w:rsid w:val="00E42871"/>
    <w:rsid w:val="00E43F04"/>
    <w:rsid w:val="00E4424A"/>
    <w:rsid w:val="00E44FD6"/>
    <w:rsid w:val="00E45FE9"/>
    <w:rsid w:val="00E47166"/>
    <w:rsid w:val="00E518F7"/>
    <w:rsid w:val="00E51A4C"/>
    <w:rsid w:val="00E55B6F"/>
    <w:rsid w:val="00E618EC"/>
    <w:rsid w:val="00E62894"/>
    <w:rsid w:val="00E75A3C"/>
    <w:rsid w:val="00E84563"/>
    <w:rsid w:val="00E84916"/>
    <w:rsid w:val="00E863F8"/>
    <w:rsid w:val="00E86AB2"/>
    <w:rsid w:val="00E971F3"/>
    <w:rsid w:val="00EA24EE"/>
    <w:rsid w:val="00EB409A"/>
    <w:rsid w:val="00EB432A"/>
    <w:rsid w:val="00EB5234"/>
    <w:rsid w:val="00EC18C6"/>
    <w:rsid w:val="00EC2C6A"/>
    <w:rsid w:val="00EC340E"/>
    <w:rsid w:val="00ED1642"/>
    <w:rsid w:val="00ED50CF"/>
    <w:rsid w:val="00ED544E"/>
    <w:rsid w:val="00ED7DD2"/>
    <w:rsid w:val="00EE0793"/>
    <w:rsid w:val="00EE0908"/>
    <w:rsid w:val="00EE0CD3"/>
    <w:rsid w:val="00EE0F19"/>
    <w:rsid w:val="00EE2E0E"/>
    <w:rsid w:val="00EE4754"/>
    <w:rsid w:val="00EE6698"/>
    <w:rsid w:val="00EE6D8B"/>
    <w:rsid w:val="00EE780C"/>
    <w:rsid w:val="00EF3FDE"/>
    <w:rsid w:val="00F02A78"/>
    <w:rsid w:val="00F032FE"/>
    <w:rsid w:val="00F040B9"/>
    <w:rsid w:val="00F05589"/>
    <w:rsid w:val="00F068F3"/>
    <w:rsid w:val="00F12C59"/>
    <w:rsid w:val="00F20255"/>
    <w:rsid w:val="00F23245"/>
    <w:rsid w:val="00F324B0"/>
    <w:rsid w:val="00F349FC"/>
    <w:rsid w:val="00F362E0"/>
    <w:rsid w:val="00F42C5E"/>
    <w:rsid w:val="00F574DF"/>
    <w:rsid w:val="00F617E2"/>
    <w:rsid w:val="00F62B42"/>
    <w:rsid w:val="00F66B51"/>
    <w:rsid w:val="00F66F0E"/>
    <w:rsid w:val="00F6742A"/>
    <w:rsid w:val="00F801C8"/>
    <w:rsid w:val="00F81764"/>
    <w:rsid w:val="00F8720A"/>
    <w:rsid w:val="00F87829"/>
    <w:rsid w:val="00F90205"/>
    <w:rsid w:val="00F9371C"/>
    <w:rsid w:val="00FA2F4A"/>
    <w:rsid w:val="00FA5C28"/>
    <w:rsid w:val="00FA5DFD"/>
    <w:rsid w:val="00FB0BDA"/>
    <w:rsid w:val="00FB2352"/>
    <w:rsid w:val="00FB2FC4"/>
    <w:rsid w:val="00FD27B4"/>
    <w:rsid w:val="00FD2DE9"/>
    <w:rsid w:val="00FD30EF"/>
    <w:rsid w:val="00FD49B8"/>
    <w:rsid w:val="00FD7372"/>
    <w:rsid w:val="00FE7486"/>
    <w:rsid w:val="00FF1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933F35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67AE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19C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58EF"/>
    <w:pPr>
      <w:ind w:left="720"/>
      <w:contextualSpacing/>
    </w:pPr>
  </w:style>
  <w:style w:type="table" w:styleId="TableGrid">
    <w:name w:val="Table Grid"/>
    <w:basedOn w:val="TableNormal"/>
    <w:uiPriority w:val="59"/>
    <w:rsid w:val="003912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633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33B1"/>
  </w:style>
  <w:style w:type="paragraph" w:styleId="Footer">
    <w:name w:val="footer"/>
    <w:basedOn w:val="Normal"/>
    <w:link w:val="FooterChar"/>
    <w:uiPriority w:val="99"/>
    <w:unhideWhenUsed/>
    <w:rsid w:val="007633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33B1"/>
  </w:style>
  <w:style w:type="character" w:styleId="CommentReference">
    <w:name w:val="annotation reference"/>
    <w:basedOn w:val="DefaultParagraphFont"/>
    <w:uiPriority w:val="99"/>
    <w:semiHidden/>
    <w:unhideWhenUsed/>
    <w:rsid w:val="00CC6B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6B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6B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6B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6B4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6B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6B4D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67AE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67AE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EE0908"/>
    <w:pPr>
      <w:tabs>
        <w:tab w:val="left" w:pos="660"/>
        <w:tab w:val="right" w:leader="dot" w:pos="9350"/>
      </w:tabs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202748"/>
    <w:pPr>
      <w:tabs>
        <w:tab w:val="left" w:pos="880"/>
        <w:tab w:val="right" w:leader="dot" w:pos="9350"/>
      </w:tabs>
      <w:spacing w:after="60"/>
      <w:ind w:left="220"/>
    </w:pPr>
  </w:style>
  <w:style w:type="character" w:styleId="Hyperlink">
    <w:name w:val="Hyperlink"/>
    <w:basedOn w:val="DefaultParagraphFont"/>
    <w:uiPriority w:val="99"/>
    <w:unhideWhenUsed/>
    <w:rsid w:val="00A67AE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2C69F9"/>
    <w:pPr>
      <w:spacing w:after="100"/>
      <w:ind w:left="440"/>
    </w:pPr>
  </w:style>
  <w:style w:type="paragraph" w:styleId="Revision">
    <w:name w:val="Revision"/>
    <w:hidden/>
    <w:uiPriority w:val="99"/>
    <w:semiHidden/>
    <w:rsid w:val="00AC4074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C19C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rmalWeb">
    <w:name w:val="Normal (Web)"/>
    <w:basedOn w:val="Normal"/>
    <w:uiPriority w:val="99"/>
    <w:unhideWhenUsed/>
    <w:rsid w:val="0080179B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276753"/>
  </w:style>
  <w:style w:type="character" w:styleId="FollowedHyperlink">
    <w:name w:val="FollowedHyperlink"/>
    <w:basedOn w:val="DefaultParagraphFont"/>
    <w:uiPriority w:val="99"/>
    <w:semiHidden/>
    <w:unhideWhenUsed/>
    <w:rsid w:val="00276753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CB7E4C"/>
    <w:pPr>
      <w:spacing w:after="0" w:line="240" w:lineRule="auto"/>
    </w:pPr>
    <w:rPr>
      <w:rFonts w:ascii="Calibri" w:eastAsia="Calibri" w:hAnsi="Calibri" w:cs="Times New Roman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B7E4C"/>
    <w:rPr>
      <w:rFonts w:ascii="Calibri" w:eastAsia="Calibri" w:hAnsi="Calibri" w:cs="Times New Roman"/>
      <w:szCs w:val="21"/>
    </w:rPr>
  </w:style>
  <w:style w:type="character" w:styleId="UnresolvedMention">
    <w:name w:val="Unresolved Mention"/>
    <w:basedOn w:val="DefaultParagraphFont"/>
    <w:uiPriority w:val="99"/>
    <w:rsid w:val="00081DC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9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0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44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5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96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51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589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9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045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9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7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2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86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9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0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9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5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7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9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14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3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3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0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6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9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2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25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9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6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79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29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0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0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13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0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9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8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13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008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96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512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6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1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4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3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2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5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9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ay.harrison@uwo.c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wo.ca/brainscan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30CD57-B03D-6643-8AC3-DDD59263CE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4</TotalTime>
  <Pages>2</Pages>
  <Words>750</Words>
  <Characters>4281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Western University</Company>
  <LinksUpToDate>false</LinksUpToDate>
  <CharactersWithSpaces>502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salews</dc:creator>
  <cp:keywords/>
  <dc:description/>
  <cp:lastModifiedBy>Fay Harrison</cp:lastModifiedBy>
  <cp:revision>7</cp:revision>
  <cp:lastPrinted>2017-07-26T19:20:00Z</cp:lastPrinted>
  <dcterms:created xsi:type="dcterms:W3CDTF">2019-03-05T18:33:00Z</dcterms:created>
  <dcterms:modified xsi:type="dcterms:W3CDTF">2020-09-16T15:38:00Z</dcterms:modified>
  <cp:category/>
</cp:coreProperties>
</file>